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11435" w:type="dxa"/>
        <w:jc w:val="center"/>
        <w:tblLayout w:type="fixed"/>
        <w:tblLook w:val="04A0" w:firstRow="1" w:lastRow="0" w:firstColumn="1" w:lastColumn="0" w:noHBand="0" w:noVBand="1"/>
      </w:tblPr>
      <w:tblGrid>
        <w:gridCol w:w="810"/>
        <w:gridCol w:w="3515"/>
        <w:gridCol w:w="990"/>
        <w:gridCol w:w="1444"/>
        <w:gridCol w:w="86"/>
        <w:gridCol w:w="3325"/>
        <w:gridCol w:w="1265"/>
      </w:tblGrid>
      <w:tr w:rsidR="0098525A" w:rsidRPr="005679B9" w14:paraId="08B95033" w14:textId="77777777" w:rsidTr="00E810AD">
        <w:trPr>
          <w:trHeight w:val="1094"/>
          <w:jc w:val="center"/>
        </w:trPr>
        <w:tc>
          <w:tcPr>
            <w:tcW w:w="1017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14E74A7" w14:textId="6B620687" w:rsidR="0098525A" w:rsidRPr="00E52BC8" w:rsidRDefault="0098525A" w:rsidP="0098525A">
            <w:pPr>
              <w:rPr>
                <w:sz w:val="24"/>
                <w:szCs w:val="24"/>
              </w:rPr>
            </w:pPr>
            <w:r w:rsidRPr="002037DF">
              <w:rPr>
                <w:b/>
                <w:sz w:val="32"/>
                <w:szCs w:val="32"/>
              </w:rPr>
              <w:t>202</w:t>
            </w:r>
            <w:r w:rsidR="00F43677">
              <w:rPr>
                <w:b/>
                <w:sz w:val="32"/>
                <w:szCs w:val="32"/>
              </w:rPr>
              <w:t>1</w:t>
            </w:r>
            <w:r w:rsidR="00163130">
              <w:rPr>
                <w:b/>
                <w:sz w:val="32"/>
                <w:szCs w:val="32"/>
              </w:rPr>
              <w:t xml:space="preserve"> </w:t>
            </w:r>
            <w:r w:rsidRPr="002037DF">
              <w:rPr>
                <w:b/>
                <w:sz w:val="32"/>
                <w:szCs w:val="32"/>
              </w:rPr>
              <w:t>-</w:t>
            </w:r>
            <w:r w:rsidR="00163130">
              <w:rPr>
                <w:b/>
                <w:sz w:val="32"/>
                <w:szCs w:val="32"/>
              </w:rPr>
              <w:t xml:space="preserve"> </w:t>
            </w:r>
            <w:r w:rsidRPr="002037DF">
              <w:rPr>
                <w:b/>
                <w:sz w:val="32"/>
                <w:szCs w:val="32"/>
              </w:rPr>
              <w:t>202</w:t>
            </w:r>
            <w:r w:rsidR="00F43677">
              <w:rPr>
                <w:b/>
                <w:sz w:val="32"/>
                <w:szCs w:val="32"/>
              </w:rPr>
              <w:t>2</w:t>
            </w:r>
            <w:r w:rsidRPr="002037DF">
              <w:rPr>
                <w:b/>
                <w:sz w:val="32"/>
                <w:szCs w:val="32"/>
              </w:rPr>
              <w:t xml:space="preserve"> Bachelor of Arts in </w:t>
            </w:r>
            <w:r w:rsidRPr="003E41FA">
              <w:rPr>
                <w:rFonts w:eastAsia="Times New Roman" w:cstheme="minorHAnsi"/>
                <w:b/>
                <w:bCs/>
                <w:sz w:val="32"/>
                <w:szCs w:val="32"/>
              </w:rPr>
              <w:t>Communication Studies</w:t>
            </w:r>
          </w:p>
          <w:p w14:paraId="15343A7A" w14:textId="56C07E25" w:rsidR="0098525A" w:rsidRDefault="0098525A" w:rsidP="0098525A">
            <w:pPr>
              <w:rPr>
                <w:noProof/>
                <w:color w:val="FFFFFF" w:themeColor="background1"/>
                <w:sz w:val="20"/>
                <w:szCs w:val="20"/>
              </w:rPr>
            </w:pPr>
            <w:r>
              <w:rPr>
                <w:b/>
                <w:sz w:val="32"/>
                <w:szCs w:val="32"/>
              </w:rPr>
              <w:t>48</w:t>
            </w:r>
            <w:r w:rsidRPr="002037DF">
              <w:rPr>
                <w:b/>
                <w:sz w:val="32"/>
                <w:szCs w:val="32"/>
              </w:rPr>
              <w:t xml:space="preserve"> Units</w:t>
            </w:r>
          </w:p>
        </w:tc>
        <w:tc>
          <w:tcPr>
            <w:tcW w:w="1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2754A8A" w14:textId="62BF5377" w:rsidR="0098525A" w:rsidRDefault="0098525A" w:rsidP="0098525A">
            <w:pPr>
              <w:jc w:val="right"/>
              <w:rPr>
                <w:noProof/>
                <w:color w:val="FFFFFF" w:themeColor="background1"/>
                <w:sz w:val="20"/>
                <w:szCs w:val="20"/>
              </w:rPr>
            </w:pPr>
          </w:p>
        </w:tc>
      </w:tr>
      <w:tr w:rsidR="0098525A" w:rsidRPr="005679B9" w14:paraId="36335F99" w14:textId="77777777" w:rsidTr="00E810AD">
        <w:trPr>
          <w:trHeight w:val="806"/>
          <w:jc w:val="center"/>
        </w:trPr>
        <w:tc>
          <w:tcPr>
            <w:tcW w:w="11435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1098B58" w14:textId="7B015958" w:rsidR="0098525A" w:rsidRDefault="0098525A">
            <w:pPr>
              <w:rPr>
                <w:noProof/>
                <w:color w:val="FFFFFF" w:themeColor="background1"/>
                <w:sz w:val="20"/>
                <w:szCs w:val="20"/>
              </w:rPr>
            </w:pPr>
            <w:r w:rsidRPr="002037DF">
              <w:rPr>
                <w:sz w:val="20"/>
                <w:szCs w:val="20"/>
              </w:rPr>
              <w:t xml:space="preserve">Use this checklist in combination with your official Academic Requirements Report (ARR). This checklist is not intended to replace advising. Consult the advisor for appropriate course sequencing. </w:t>
            </w:r>
            <w:r w:rsidRPr="00D321E2">
              <w:rPr>
                <w:i/>
                <w:iCs/>
                <w:sz w:val="20"/>
                <w:szCs w:val="20"/>
              </w:rPr>
              <w:t>Curriculum changes in progress. Requirements subject to change.</w:t>
            </w:r>
          </w:p>
        </w:tc>
      </w:tr>
      <w:tr w:rsidR="007E377E" w:rsidRPr="005679B9" w14:paraId="515576C7" w14:textId="77777777" w:rsidTr="0098525A">
        <w:trPr>
          <w:trHeight w:val="305"/>
          <w:jc w:val="center"/>
        </w:trPr>
        <w:tc>
          <w:tcPr>
            <w:tcW w:w="11435" w:type="dxa"/>
            <w:gridSpan w:val="7"/>
            <w:tcBorders>
              <w:top w:val="nil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vAlign w:val="center"/>
          </w:tcPr>
          <w:p w14:paraId="68F670E2" w14:textId="481BD22B" w:rsidR="007E377E" w:rsidRDefault="007E377E">
            <w:pPr>
              <w:rPr>
                <w:noProof/>
                <w:color w:val="FFFFFF" w:themeColor="background1"/>
              </w:rPr>
            </w:pPr>
            <w:r>
              <w:rPr>
                <w:noProof/>
                <w:color w:val="FFFFFF" w:themeColor="background1"/>
                <w:sz w:val="20"/>
                <w:szCs w:val="20"/>
              </w:rPr>
              <w:t xml:space="preserve">To be considered for admission to the major, complete the following Major Specific </w:t>
            </w:r>
            <w:r w:rsidR="00E32D82">
              <w:rPr>
                <w:noProof/>
                <w:color w:val="FFFFFF" w:themeColor="background1"/>
                <w:sz w:val="20"/>
                <w:szCs w:val="20"/>
              </w:rPr>
              <w:t>R</w:t>
            </w:r>
            <w:r>
              <w:rPr>
                <w:noProof/>
                <w:color w:val="FFFFFF" w:themeColor="background1"/>
                <w:sz w:val="20"/>
                <w:szCs w:val="20"/>
              </w:rPr>
              <w:t>equirements (MSR) by 60 units:</w:t>
            </w:r>
          </w:p>
        </w:tc>
      </w:tr>
      <w:tr w:rsidR="008462EB" w:rsidRPr="00B54243" w14:paraId="2AB59375" w14:textId="77777777" w:rsidTr="0098525A">
        <w:trPr>
          <w:trHeight w:val="305"/>
          <w:jc w:val="center"/>
        </w:trPr>
        <w:tc>
          <w:tcPr>
            <w:tcW w:w="11435" w:type="dxa"/>
            <w:gridSpan w:val="7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1BC0E28" w14:textId="37485C53" w:rsidR="00DC091A" w:rsidRPr="00E36616" w:rsidRDefault="00DC091A" w:rsidP="00DC091A">
            <w:pPr>
              <w:pStyle w:val="ListParagraph"/>
              <w:numPr>
                <w:ilvl w:val="0"/>
                <w:numId w:val="10"/>
              </w:numPr>
              <w:rPr>
                <w:noProof/>
                <w:sz w:val="20"/>
                <w:szCs w:val="20"/>
              </w:rPr>
            </w:pPr>
            <w:r w:rsidRPr="00630872">
              <w:rPr>
                <w:b/>
                <w:noProof/>
                <w:sz w:val="20"/>
                <w:szCs w:val="20"/>
              </w:rPr>
              <w:t>COMM 110, COMM 130, COMM 131</w:t>
            </w:r>
            <w:r w:rsidRPr="00630872">
              <w:rPr>
                <w:noProof/>
                <w:sz w:val="20"/>
                <w:szCs w:val="20"/>
              </w:rPr>
              <w:t xml:space="preserve"> with </w:t>
            </w:r>
            <w:r w:rsidR="003F05AA">
              <w:rPr>
                <w:noProof/>
                <w:sz w:val="20"/>
                <w:szCs w:val="20"/>
              </w:rPr>
              <w:t xml:space="preserve">a </w:t>
            </w:r>
            <w:r w:rsidR="00F213F6">
              <w:rPr>
                <w:noProof/>
                <w:sz w:val="20"/>
                <w:szCs w:val="20"/>
              </w:rPr>
              <w:t xml:space="preserve">“C” or better </w:t>
            </w:r>
            <w:r w:rsidR="0053489C">
              <w:rPr>
                <w:noProof/>
                <w:sz w:val="20"/>
                <w:szCs w:val="20"/>
              </w:rPr>
              <w:t xml:space="preserve">and </w:t>
            </w:r>
            <w:r w:rsidRPr="00630872">
              <w:rPr>
                <w:noProof/>
                <w:sz w:val="20"/>
                <w:szCs w:val="20"/>
              </w:rPr>
              <w:t>a mi</w:t>
            </w:r>
            <w:r>
              <w:rPr>
                <w:noProof/>
                <w:sz w:val="20"/>
                <w:szCs w:val="20"/>
              </w:rPr>
              <w:t>nimum 2.5 overall and suite GPA</w:t>
            </w:r>
          </w:p>
          <w:p w14:paraId="4BE4FC73" w14:textId="77777777" w:rsidR="008462EB" w:rsidRPr="00A56FC2" w:rsidRDefault="008462EB" w:rsidP="008462EB">
            <w:pPr>
              <w:pStyle w:val="ListParagraph"/>
              <w:numPr>
                <w:ilvl w:val="0"/>
                <w:numId w:val="10"/>
              </w:numPr>
              <w:rPr>
                <w:noProof/>
              </w:rPr>
            </w:pPr>
            <w:r>
              <w:rPr>
                <w:noProof/>
                <w:sz w:val="20"/>
                <w:szCs w:val="20"/>
              </w:rPr>
              <w:t>Grades of “C</w:t>
            </w:r>
            <w:r w:rsidR="005A65B5">
              <w:rPr>
                <w:noProof/>
                <w:sz w:val="20"/>
                <w:szCs w:val="20"/>
              </w:rPr>
              <w:t>”</w:t>
            </w:r>
            <w:r>
              <w:rPr>
                <w:noProof/>
                <w:sz w:val="20"/>
                <w:szCs w:val="20"/>
              </w:rPr>
              <w:t xml:space="preserve"> or better in </w:t>
            </w:r>
            <w:r w:rsidRPr="00B424C6">
              <w:rPr>
                <w:noProof/>
                <w:sz w:val="20"/>
                <w:szCs w:val="20"/>
              </w:rPr>
              <w:t>GE Foundations</w:t>
            </w:r>
          </w:p>
        </w:tc>
      </w:tr>
      <w:tr w:rsidR="0098525A" w14:paraId="00A4D1F4" w14:textId="77777777" w:rsidTr="00E810AD">
        <w:trPr>
          <w:trHeight w:hRule="exact" w:val="302"/>
          <w:jc w:val="center"/>
        </w:trPr>
        <w:tc>
          <w:tcPr>
            <w:tcW w:w="6759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37A7EA98" w14:textId="7D53DF2A" w:rsidR="0098525A" w:rsidRPr="00F160AB" w:rsidRDefault="0098525A" w:rsidP="003848CC">
            <w:pPr>
              <w:jc w:val="center"/>
              <w:rPr>
                <w:b/>
              </w:rPr>
            </w:pPr>
            <w:r>
              <w:rPr>
                <w:b/>
              </w:rPr>
              <w:t>Courses</w:t>
            </w:r>
          </w:p>
        </w:tc>
        <w:tc>
          <w:tcPr>
            <w:tcW w:w="4676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3FDF9D5D" w14:textId="77777777" w:rsidR="0098525A" w:rsidRPr="00F160AB" w:rsidRDefault="0098525A" w:rsidP="009A27CD">
            <w:pPr>
              <w:jc w:val="center"/>
              <w:rPr>
                <w:b/>
              </w:rPr>
            </w:pPr>
            <w:r w:rsidRPr="00F160AB">
              <w:rPr>
                <w:b/>
              </w:rPr>
              <w:t>Prerequisites</w:t>
            </w:r>
          </w:p>
        </w:tc>
      </w:tr>
      <w:tr w:rsidR="00B2215B" w14:paraId="6BA4537B" w14:textId="77777777" w:rsidTr="00BA5F83">
        <w:trPr>
          <w:trHeight w:hRule="exact" w:val="302"/>
          <w:jc w:val="center"/>
        </w:trPr>
        <w:tc>
          <w:tcPr>
            <w:tcW w:w="11435" w:type="dxa"/>
            <w:gridSpan w:val="7"/>
            <w:tcBorders>
              <w:top w:val="single" w:sz="4" w:space="0" w:color="auto"/>
              <w:bottom w:val="nil"/>
              <w:right w:val="single" w:sz="4" w:space="0" w:color="auto"/>
            </w:tcBorders>
            <w:shd w:val="clear" w:color="auto" w:fill="000000" w:themeFill="text1"/>
            <w:vAlign w:val="center"/>
          </w:tcPr>
          <w:p w14:paraId="4E1736F6" w14:textId="0938604E" w:rsidR="00B2215B" w:rsidRPr="00AD55BC" w:rsidRDefault="000B3862" w:rsidP="00DF184C">
            <w:pPr>
              <w:rPr>
                <w:sz w:val="20"/>
                <w:szCs w:val="20"/>
              </w:rPr>
            </w:pPr>
            <w:r>
              <w:rPr>
                <w:noProof/>
                <w:color w:val="FFFFFF" w:themeColor="background1"/>
              </w:rPr>
              <w:t>Complete</w:t>
            </w:r>
            <w:r>
              <w:rPr>
                <w:b/>
                <w:noProof/>
                <w:color w:val="FFFFFF" w:themeColor="background1"/>
              </w:rPr>
              <w:t xml:space="preserve"> ALL</w:t>
            </w:r>
            <w:r w:rsidR="002148F4">
              <w:rPr>
                <w:noProof/>
                <w:color w:val="FFFFFF" w:themeColor="background1"/>
              </w:rPr>
              <w:t xml:space="preserve"> of the following </w:t>
            </w:r>
            <w:r w:rsidR="002148F4" w:rsidRPr="00F07DE6">
              <w:rPr>
                <w:noProof/>
                <w:color w:val="FFFFFF" w:themeColor="background1"/>
              </w:rPr>
              <w:t>courses</w:t>
            </w:r>
            <w:r w:rsidR="00E3350A" w:rsidRPr="00F07DE6">
              <w:rPr>
                <w:noProof/>
                <w:color w:val="FFFFFF" w:themeColor="background1"/>
              </w:rPr>
              <w:t xml:space="preserve"> with grade</w:t>
            </w:r>
            <w:r w:rsidR="002B2B5C" w:rsidRPr="00F07DE6">
              <w:rPr>
                <w:noProof/>
                <w:color w:val="FFFFFF" w:themeColor="background1"/>
              </w:rPr>
              <w:t>s</w:t>
            </w:r>
            <w:r w:rsidR="00E3350A" w:rsidRPr="00F07DE6">
              <w:rPr>
                <w:noProof/>
                <w:color w:val="FFFFFF" w:themeColor="background1"/>
              </w:rPr>
              <w:t xml:space="preserve"> of “C” or better</w:t>
            </w:r>
            <w:r w:rsidR="002032A4">
              <w:rPr>
                <w:noProof/>
                <w:color w:val="FFFFFF" w:themeColor="background1"/>
              </w:rPr>
              <w:t xml:space="preserve"> </w:t>
            </w:r>
            <w:r w:rsidR="002148F4">
              <w:rPr>
                <w:noProof/>
                <w:color w:val="FFFFFF" w:themeColor="background1"/>
              </w:rPr>
              <w:t>(</w:t>
            </w:r>
            <w:r w:rsidR="00F07DE6">
              <w:rPr>
                <w:noProof/>
                <w:color w:val="FFFFFF" w:themeColor="background1"/>
              </w:rPr>
              <w:t>12</w:t>
            </w:r>
            <w:r w:rsidRPr="000B3862">
              <w:rPr>
                <w:noProof/>
                <w:color w:val="FFFFFF" w:themeColor="background1"/>
              </w:rPr>
              <w:t xml:space="preserve"> units total):</w:t>
            </w:r>
          </w:p>
        </w:tc>
      </w:tr>
      <w:tr w:rsidR="000B3862" w14:paraId="390EC781" w14:textId="77777777" w:rsidTr="00BA5F83">
        <w:trPr>
          <w:trHeight w:hRule="exact" w:val="302"/>
          <w:jc w:val="center"/>
        </w:trPr>
        <w:tc>
          <w:tcPr>
            <w:tcW w:w="810" w:type="dxa"/>
            <w:tcBorders>
              <w:top w:val="nil"/>
              <w:bottom w:val="dotted" w:sz="4" w:space="0" w:color="auto"/>
              <w:right w:val="dotted" w:sz="4" w:space="0" w:color="auto"/>
            </w:tcBorders>
            <w:vAlign w:val="center"/>
          </w:tcPr>
          <w:p w14:paraId="1A23925E" w14:textId="77777777" w:rsidR="000B3862" w:rsidRDefault="000B3862" w:rsidP="00F605D1"/>
        </w:tc>
        <w:tc>
          <w:tcPr>
            <w:tcW w:w="5949" w:type="dxa"/>
            <w:gridSpan w:val="3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61B2DD37" w14:textId="77777777" w:rsidR="00C13BD7" w:rsidRPr="009E4B07" w:rsidRDefault="000B3862" w:rsidP="00B674FA">
            <w:pPr>
              <w:rPr>
                <w:b/>
                <w:sz w:val="16"/>
                <w:szCs w:val="16"/>
              </w:rPr>
            </w:pPr>
            <w:r w:rsidRPr="000B3862">
              <w:rPr>
                <w:sz w:val="20"/>
                <w:szCs w:val="20"/>
              </w:rPr>
              <w:t>COMM 110: Interpersonal Communication (3)</w:t>
            </w:r>
          </w:p>
        </w:tc>
        <w:tc>
          <w:tcPr>
            <w:tcW w:w="4676" w:type="dxa"/>
            <w:gridSpan w:val="3"/>
            <w:tcBorders>
              <w:top w:val="nil"/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25DD623F" w14:textId="77777777" w:rsidR="000B3862" w:rsidRPr="000B3862" w:rsidRDefault="000B3862" w:rsidP="004C1CBC">
            <w:pPr>
              <w:rPr>
                <w:sz w:val="20"/>
                <w:szCs w:val="20"/>
              </w:rPr>
            </w:pPr>
          </w:p>
        </w:tc>
      </w:tr>
      <w:tr w:rsidR="002148F4" w14:paraId="7EBBC6CA" w14:textId="77777777" w:rsidTr="00F07DE6">
        <w:trPr>
          <w:trHeight w:hRule="exact" w:val="302"/>
          <w:jc w:val="center"/>
        </w:trPr>
        <w:tc>
          <w:tcPr>
            <w:tcW w:w="810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070877AF" w14:textId="77777777" w:rsidR="002148F4" w:rsidRDefault="002148F4" w:rsidP="00F605D1"/>
        </w:tc>
        <w:tc>
          <w:tcPr>
            <w:tcW w:w="5949" w:type="dxa"/>
            <w:gridSpan w:val="3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6AE4238D" w14:textId="77777777" w:rsidR="00C13BD7" w:rsidRPr="009E4B07" w:rsidRDefault="002148F4" w:rsidP="00B674FA">
            <w:pPr>
              <w:rPr>
                <w:b/>
                <w:sz w:val="16"/>
                <w:szCs w:val="16"/>
              </w:rPr>
            </w:pPr>
            <w:r w:rsidRPr="002148F4">
              <w:rPr>
                <w:sz w:val="20"/>
                <w:szCs w:val="20"/>
              </w:rPr>
              <w:t>COMM 130: Essentials of Public Speaking (3)</w:t>
            </w:r>
          </w:p>
        </w:tc>
        <w:tc>
          <w:tcPr>
            <w:tcW w:w="4676" w:type="dxa"/>
            <w:gridSpan w:val="3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4D34D427" w14:textId="77777777" w:rsidR="002148F4" w:rsidRPr="000B3862" w:rsidRDefault="002148F4" w:rsidP="000B3862">
            <w:pPr>
              <w:rPr>
                <w:sz w:val="20"/>
                <w:szCs w:val="20"/>
              </w:rPr>
            </w:pPr>
          </w:p>
        </w:tc>
      </w:tr>
      <w:tr w:rsidR="000B3862" w14:paraId="3857FAC5" w14:textId="77777777" w:rsidTr="00F07DE6">
        <w:trPr>
          <w:trHeight w:hRule="exact" w:val="302"/>
          <w:jc w:val="center"/>
        </w:trPr>
        <w:tc>
          <w:tcPr>
            <w:tcW w:w="810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04C61F6F" w14:textId="77777777" w:rsidR="000B3862" w:rsidRDefault="000B3862" w:rsidP="00F605D1"/>
        </w:tc>
        <w:tc>
          <w:tcPr>
            <w:tcW w:w="5949" w:type="dxa"/>
            <w:gridSpan w:val="3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3FB0961A" w14:textId="77777777" w:rsidR="00C13BD7" w:rsidRPr="009E4B07" w:rsidRDefault="000B3862" w:rsidP="00B674FA">
            <w:pPr>
              <w:rPr>
                <w:b/>
                <w:sz w:val="16"/>
                <w:szCs w:val="16"/>
              </w:rPr>
            </w:pPr>
            <w:r w:rsidRPr="000B3862">
              <w:rPr>
                <w:sz w:val="20"/>
                <w:szCs w:val="20"/>
              </w:rPr>
              <w:t>COMM 131: Essentials of Argumentation (3)</w:t>
            </w:r>
          </w:p>
        </w:tc>
        <w:tc>
          <w:tcPr>
            <w:tcW w:w="4676" w:type="dxa"/>
            <w:gridSpan w:val="3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747B46CC" w14:textId="77777777" w:rsidR="000B3862" w:rsidRPr="000B3862" w:rsidRDefault="000B3862" w:rsidP="00B674FA">
            <w:pPr>
              <w:rPr>
                <w:sz w:val="20"/>
                <w:szCs w:val="20"/>
              </w:rPr>
            </w:pPr>
          </w:p>
        </w:tc>
      </w:tr>
      <w:tr w:rsidR="000B3862" w14:paraId="38E9316D" w14:textId="77777777" w:rsidTr="00F07DE6">
        <w:trPr>
          <w:trHeight w:hRule="exact" w:val="302"/>
          <w:jc w:val="center"/>
        </w:trPr>
        <w:tc>
          <w:tcPr>
            <w:tcW w:w="810" w:type="dxa"/>
            <w:tcBorders>
              <w:top w:val="dotted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14:paraId="2C4AF80D" w14:textId="77777777" w:rsidR="000B3862" w:rsidRDefault="000B3862" w:rsidP="00F605D1"/>
        </w:tc>
        <w:tc>
          <w:tcPr>
            <w:tcW w:w="5949" w:type="dxa"/>
            <w:gridSpan w:val="3"/>
            <w:tcBorders>
              <w:top w:val="dotted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14:paraId="531ACEFB" w14:textId="72C9C9E7" w:rsidR="000B3862" w:rsidRPr="000B3862" w:rsidRDefault="00A22B6B" w:rsidP="000B386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OMM 200</w:t>
            </w:r>
            <w:r w:rsidR="000B3862" w:rsidRPr="000B3862">
              <w:rPr>
                <w:sz w:val="20"/>
                <w:szCs w:val="20"/>
              </w:rPr>
              <w:t xml:space="preserve">: </w:t>
            </w:r>
            <w:r w:rsidR="00D32378" w:rsidRPr="00B37483">
              <w:rPr>
                <w:sz w:val="20"/>
                <w:szCs w:val="20"/>
              </w:rPr>
              <w:t>Communication Studies Caree</w:t>
            </w:r>
            <w:r w:rsidR="003117E1" w:rsidRPr="00B37483">
              <w:rPr>
                <w:sz w:val="20"/>
                <w:szCs w:val="20"/>
              </w:rPr>
              <w:t>r</w:t>
            </w:r>
            <w:r w:rsidR="00D32378" w:rsidRPr="00B37483">
              <w:rPr>
                <w:sz w:val="20"/>
                <w:szCs w:val="20"/>
              </w:rPr>
              <w:t>s</w:t>
            </w:r>
            <w:r w:rsidR="003117E1" w:rsidRPr="00B37483">
              <w:rPr>
                <w:sz w:val="20"/>
                <w:szCs w:val="20"/>
              </w:rPr>
              <w:t xml:space="preserve"> and Scholarship</w:t>
            </w:r>
            <w:r w:rsidR="000B3862" w:rsidRPr="00B37483">
              <w:rPr>
                <w:sz w:val="20"/>
                <w:szCs w:val="20"/>
              </w:rPr>
              <w:t xml:space="preserve"> (3)</w:t>
            </w:r>
          </w:p>
        </w:tc>
        <w:tc>
          <w:tcPr>
            <w:tcW w:w="4676" w:type="dxa"/>
            <w:gridSpan w:val="3"/>
            <w:tcBorders>
              <w:top w:val="dotted" w:sz="4" w:space="0" w:color="auto"/>
              <w:left w:val="dotted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835F3B" w14:textId="77777777" w:rsidR="000B3862" w:rsidRPr="000B3862" w:rsidRDefault="000B3862" w:rsidP="000B3862">
            <w:pPr>
              <w:rPr>
                <w:sz w:val="20"/>
                <w:szCs w:val="20"/>
              </w:rPr>
            </w:pPr>
          </w:p>
        </w:tc>
      </w:tr>
      <w:tr w:rsidR="0098525A" w14:paraId="6BBE1951" w14:textId="77777777" w:rsidTr="00BA5F83">
        <w:trPr>
          <w:trHeight w:hRule="exact" w:val="302"/>
          <w:jc w:val="center"/>
        </w:trPr>
        <w:tc>
          <w:tcPr>
            <w:tcW w:w="11435" w:type="dxa"/>
            <w:gridSpan w:val="7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7BCC67FC" w14:textId="77777777" w:rsidR="0098525A" w:rsidRPr="000B3862" w:rsidRDefault="0098525A" w:rsidP="000B3862">
            <w:pPr>
              <w:rPr>
                <w:sz w:val="20"/>
                <w:szCs w:val="20"/>
              </w:rPr>
            </w:pPr>
          </w:p>
        </w:tc>
      </w:tr>
      <w:tr w:rsidR="0098525A" w14:paraId="6F8FED93" w14:textId="77777777" w:rsidTr="00BA5F83">
        <w:trPr>
          <w:trHeight w:hRule="exact" w:val="302"/>
          <w:jc w:val="center"/>
        </w:trPr>
        <w:tc>
          <w:tcPr>
            <w:tcW w:w="11435" w:type="dxa"/>
            <w:gridSpan w:val="7"/>
            <w:tcBorders>
              <w:top w:val="nil"/>
              <w:bottom w:val="nil"/>
              <w:right w:val="single" w:sz="4" w:space="0" w:color="auto"/>
            </w:tcBorders>
            <w:shd w:val="clear" w:color="auto" w:fill="000000" w:themeFill="text1"/>
            <w:vAlign w:val="center"/>
          </w:tcPr>
          <w:p w14:paraId="5246574C" w14:textId="38317792" w:rsidR="0098525A" w:rsidRPr="000B3862" w:rsidRDefault="0098525A" w:rsidP="000B3862">
            <w:pPr>
              <w:rPr>
                <w:sz w:val="20"/>
                <w:szCs w:val="20"/>
              </w:rPr>
            </w:pPr>
            <w:r w:rsidRPr="00C30FCC">
              <w:rPr>
                <w:noProof/>
                <w:color w:val="FFFFFF" w:themeColor="background1"/>
              </w:rPr>
              <w:t xml:space="preserve">Complete </w:t>
            </w:r>
            <w:r w:rsidRPr="00C30FCC">
              <w:rPr>
                <w:b/>
                <w:noProof/>
                <w:color w:val="FFFFFF" w:themeColor="background1"/>
              </w:rPr>
              <w:t>ALL</w:t>
            </w:r>
            <w:r>
              <w:rPr>
                <w:noProof/>
                <w:color w:val="FFFFFF" w:themeColor="background1"/>
              </w:rPr>
              <w:t xml:space="preserve"> of the following courses with grades of “C” or better (15</w:t>
            </w:r>
            <w:r w:rsidRPr="00C30FCC">
              <w:rPr>
                <w:noProof/>
                <w:color w:val="FFFFFF" w:themeColor="background1"/>
              </w:rPr>
              <w:t xml:space="preserve"> units total):</w:t>
            </w:r>
          </w:p>
        </w:tc>
      </w:tr>
      <w:tr w:rsidR="0098525A" w14:paraId="5D662606" w14:textId="77777777" w:rsidTr="00BA5F83">
        <w:trPr>
          <w:trHeight w:hRule="exact" w:val="302"/>
          <w:jc w:val="center"/>
        </w:trPr>
        <w:tc>
          <w:tcPr>
            <w:tcW w:w="810" w:type="dxa"/>
            <w:tcBorders>
              <w:top w:val="nil"/>
              <w:bottom w:val="dotted" w:sz="4" w:space="0" w:color="auto"/>
              <w:right w:val="dotted" w:sz="4" w:space="0" w:color="auto"/>
            </w:tcBorders>
            <w:vAlign w:val="center"/>
          </w:tcPr>
          <w:p w14:paraId="535A14C6" w14:textId="77777777" w:rsidR="0098525A" w:rsidRDefault="0098525A" w:rsidP="0098525A"/>
        </w:tc>
        <w:tc>
          <w:tcPr>
            <w:tcW w:w="5949" w:type="dxa"/>
            <w:gridSpan w:val="3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41DBD469" w14:textId="57E16972" w:rsidR="0098525A" w:rsidRDefault="0098525A" w:rsidP="0098525A">
            <w:pPr>
              <w:rPr>
                <w:sz w:val="20"/>
                <w:szCs w:val="20"/>
              </w:rPr>
            </w:pPr>
            <w:r w:rsidRPr="00981DAB">
              <w:rPr>
                <w:sz w:val="20"/>
                <w:szCs w:val="20"/>
              </w:rPr>
              <w:t>COMM 300: Survey of Rhetorical Theory (3)</w:t>
            </w:r>
          </w:p>
        </w:tc>
        <w:tc>
          <w:tcPr>
            <w:tcW w:w="4676" w:type="dxa"/>
            <w:gridSpan w:val="3"/>
            <w:tcBorders>
              <w:top w:val="nil"/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297089E0" w14:textId="7D970E08" w:rsidR="0098525A" w:rsidRPr="000B3862" w:rsidRDefault="0098525A" w:rsidP="0098525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E Foundations</w:t>
            </w:r>
          </w:p>
        </w:tc>
      </w:tr>
      <w:tr w:rsidR="0098525A" w14:paraId="165F3D61" w14:textId="77777777" w:rsidTr="00BA5F83">
        <w:trPr>
          <w:trHeight w:hRule="exact" w:val="302"/>
          <w:jc w:val="center"/>
        </w:trPr>
        <w:tc>
          <w:tcPr>
            <w:tcW w:w="810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4315626B" w14:textId="77777777" w:rsidR="0098525A" w:rsidRDefault="0098525A" w:rsidP="0098525A"/>
        </w:tc>
        <w:tc>
          <w:tcPr>
            <w:tcW w:w="5949" w:type="dxa"/>
            <w:gridSpan w:val="3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266D70A6" w14:textId="27023E05" w:rsidR="0098525A" w:rsidRDefault="0098525A" w:rsidP="0098525A">
            <w:pPr>
              <w:rPr>
                <w:sz w:val="20"/>
                <w:szCs w:val="20"/>
              </w:rPr>
            </w:pPr>
            <w:r w:rsidRPr="00C30FCC">
              <w:rPr>
                <w:sz w:val="20"/>
                <w:szCs w:val="20"/>
              </w:rPr>
              <w:t>COMM 301: Communication Criticism (3)</w:t>
            </w:r>
          </w:p>
        </w:tc>
        <w:tc>
          <w:tcPr>
            <w:tcW w:w="4676" w:type="dxa"/>
            <w:gridSpan w:val="3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4F87589C" w14:textId="336216DC" w:rsidR="0098525A" w:rsidRPr="00B37483" w:rsidRDefault="0098525A" w:rsidP="0098525A">
            <w:pPr>
              <w:rPr>
                <w:sz w:val="20"/>
                <w:szCs w:val="20"/>
              </w:rPr>
            </w:pPr>
            <w:r w:rsidRPr="00B37483">
              <w:rPr>
                <w:sz w:val="20"/>
                <w:szCs w:val="20"/>
              </w:rPr>
              <w:t>COMM 300</w:t>
            </w:r>
            <w:r w:rsidR="002933C9" w:rsidRPr="00B37483">
              <w:rPr>
                <w:sz w:val="20"/>
                <w:szCs w:val="20"/>
              </w:rPr>
              <w:t xml:space="preserve"> with a Grade of “C” or Better</w:t>
            </w:r>
          </w:p>
        </w:tc>
      </w:tr>
      <w:tr w:rsidR="0098525A" w14:paraId="4C593D27" w14:textId="77777777" w:rsidTr="00BA5F83">
        <w:trPr>
          <w:trHeight w:hRule="exact" w:val="302"/>
          <w:jc w:val="center"/>
        </w:trPr>
        <w:tc>
          <w:tcPr>
            <w:tcW w:w="810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5EC26A82" w14:textId="77777777" w:rsidR="0098525A" w:rsidRDefault="0098525A" w:rsidP="0098525A"/>
        </w:tc>
        <w:tc>
          <w:tcPr>
            <w:tcW w:w="5949" w:type="dxa"/>
            <w:gridSpan w:val="3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637CE6E0" w14:textId="7DCB47E8" w:rsidR="0098525A" w:rsidRDefault="0098525A" w:rsidP="0098525A">
            <w:pPr>
              <w:rPr>
                <w:sz w:val="20"/>
                <w:szCs w:val="20"/>
              </w:rPr>
            </w:pPr>
            <w:r w:rsidRPr="00C30FCC">
              <w:rPr>
                <w:sz w:val="20"/>
                <w:szCs w:val="20"/>
              </w:rPr>
              <w:t>COMM 306: Communication Theory (3)</w:t>
            </w:r>
          </w:p>
        </w:tc>
        <w:tc>
          <w:tcPr>
            <w:tcW w:w="4676" w:type="dxa"/>
            <w:gridSpan w:val="3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49B1FD8F" w14:textId="77777777" w:rsidR="0098525A" w:rsidRPr="00B37483" w:rsidRDefault="0098525A" w:rsidP="0098525A">
            <w:pPr>
              <w:rPr>
                <w:sz w:val="20"/>
                <w:szCs w:val="20"/>
              </w:rPr>
            </w:pPr>
          </w:p>
        </w:tc>
      </w:tr>
      <w:tr w:rsidR="0098525A" w14:paraId="0BB13980" w14:textId="77777777" w:rsidTr="00BA5F83">
        <w:trPr>
          <w:trHeight w:hRule="exact" w:val="302"/>
          <w:jc w:val="center"/>
        </w:trPr>
        <w:tc>
          <w:tcPr>
            <w:tcW w:w="810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168BD1B8" w14:textId="77777777" w:rsidR="0098525A" w:rsidRDefault="0098525A" w:rsidP="0098525A"/>
        </w:tc>
        <w:tc>
          <w:tcPr>
            <w:tcW w:w="5949" w:type="dxa"/>
            <w:gridSpan w:val="3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0CF93D70" w14:textId="7A929506" w:rsidR="0098525A" w:rsidRDefault="0098525A" w:rsidP="0098525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OMM 307</w:t>
            </w:r>
            <w:r w:rsidRPr="00C30FCC">
              <w:rPr>
                <w:sz w:val="20"/>
                <w:szCs w:val="20"/>
              </w:rPr>
              <w:t>: Measurement in Communication Research (3)</w:t>
            </w:r>
          </w:p>
        </w:tc>
        <w:tc>
          <w:tcPr>
            <w:tcW w:w="4676" w:type="dxa"/>
            <w:gridSpan w:val="3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50B6B100" w14:textId="4253957C" w:rsidR="0098525A" w:rsidRPr="00B37483" w:rsidRDefault="0098525A" w:rsidP="0098525A">
            <w:pPr>
              <w:rPr>
                <w:sz w:val="20"/>
                <w:szCs w:val="20"/>
              </w:rPr>
            </w:pPr>
            <w:r w:rsidRPr="00B37483">
              <w:rPr>
                <w:sz w:val="20"/>
                <w:szCs w:val="20"/>
              </w:rPr>
              <w:t xml:space="preserve">COMM 306 </w:t>
            </w:r>
            <w:r w:rsidR="00E309FA" w:rsidRPr="00B37483">
              <w:rPr>
                <w:sz w:val="20"/>
                <w:szCs w:val="20"/>
              </w:rPr>
              <w:t>with a Grade of “C” or Better</w:t>
            </w:r>
            <w:r w:rsidR="004764B2" w:rsidRPr="00B37483">
              <w:rPr>
                <w:sz w:val="20"/>
                <w:szCs w:val="20"/>
              </w:rPr>
              <w:t>,</w:t>
            </w:r>
            <w:r w:rsidRPr="00B37483">
              <w:rPr>
                <w:sz w:val="20"/>
                <w:szCs w:val="20"/>
              </w:rPr>
              <w:t xml:space="preserve"> GE Math</w:t>
            </w:r>
          </w:p>
        </w:tc>
      </w:tr>
      <w:tr w:rsidR="0098525A" w14:paraId="5733E7E5" w14:textId="77777777" w:rsidTr="00BA5F83">
        <w:trPr>
          <w:trHeight w:hRule="exact" w:val="302"/>
          <w:jc w:val="center"/>
        </w:trPr>
        <w:tc>
          <w:tcPr>
            <w:tcW w:w="810" w:type="dxa"/>
            <w:tcBorders>
              <w:top w:val="dotted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14:paraId="5367001B" w14:textId="77777777" w:rsidR="0098525A" w:rsidRDefault="0098525A" w:rsidP="0098525A"/>
        </w:tc>
        <w:tc>
          <w:tcPr>
            <w:tcW w:w="5949" w:type="dxa"/>
            <w:gridSpan w:val="3"/>
            <w:tcBorders>
              <w:top w:val="dotted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14:paraId="317BE1C1" w14:textId="20B73D17" w:rsidR="0098525A" w:rsidRDefault="0098525A" w:rsidP="0098525A">
            <w:pPr>
              <w:rPr>
                <w:sz w:val="20"/>
                <w:szCs w:val="20"/>
              </w:rPr>
            </w:pPr>
            <w:r w:rsidRPr="00C30FCC">
              <w:rPr>
                <w:sz w:val="20"/>
                <w:szCs w:val="20"/>
              </w:rPr>
              <w:t>COMM 330: Intercultural Communication (3)</w:t>
            </w:r>
          </w:p>
        </w:tc>
        <w:tc>
          <w:tcPr>
            <w:tcW w:w="4676" w:type="dxa"/>
            <w:gridSpan w:val="3"/>
            <w:tcBorders>
              <w:top w:val="dotted" w:sz="4" w:space="0" w:color="auto"/>
              <w:left w:val="dotted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9069B3" w14:textId="77777777" w:rsidR="0098525A" w:rsidRPr="000B3862" w:rsidRDefault="0098525A" w:rsidP="0098525A">
            <w:pPr>
              <w:rPr>
                <w:sz w:val="20"/>
                <w:szCs w:val="20"/>
              </w:rPr>
            </w:pPr>
          </w:p>
        </w:tc>
      </w:tr>
      <w:tr w:rsidR="0098525A" w14:paraId="45D69DA1" w14:textId="77777777" w:rsidTr="00BA5F83">
        <w:trPr>
          <w:trHeight w:val="302"/>
          <w:jc w:val="center"/>
        </w:trPr>
        <w:tc>
          <w:tcPr>
            <w:tcW w:w="11435" w:type="dxa"/>
            <w:gridSpan w:val="7"/>
            <w:tcBorders>
              <w:top w:val="single" w:sz="4" w:space="0" w:color="auto"/>
              <w:bottom w:val="nil"/>
              <w:right w:val="single" w:sz="4" w:space="0" w:color="auto"/>
            </w:tcBorders>
            <w:shd w:val="clear" w:color="auto" w:fill="000000" w:themeFill="text1"/>
            <w:vAlign w:val="center"/>
          </w:tcPr>
          <w:p w14:paraId="200A4A71" w14:textId="64655B78" w:rsidR="0098525A" w:rsidRPr="000B3862" w:rsidRDefault="0098525A" w:rsidP="0098525A">
            <w:pPr>
              <w:rPr>
                <w:sz w:val="20"/>
                <w:szCs w:val="20"/>
              </w:rPr>
            </w:pPr>
            <w:r w:rsidRPr="00E36616">
              <w:rPr>
                <w:b/>
              </w:rPr>
              <w:t>COMM Specified Electives</w:t>
            </w:r>
            <w:r>
              <w:t xml:space="preserve"> - </w:t>
            </w:r>
            <w:r w:rsidRPr="00A30980">
              <w:t>Complete</w:t>
            </w:r>
            <w:r>
              <w:t xml:space="preserve"> a total of</w:t>
            </w:r>
            <w:r w:rsidRPr="00A30980">
              <w:t xml:space="preserve"> </w:t>
            </w:r>
            <w:r>
              <w:rPr>
                <w:b/>
              </w:rPr>
              <w:t>21 UNITS</w:t>
            </w:r>
            <w:r>
              <w:t xml:space="preserve">, of which </w:t>
            </w:r>
            <w:r w:rsidRPr="00F30DB8">
              <w:rPr>
                <w:b/>
              </w:rPr>
              <w:t>9 UNITS</w:t>
            </w:r>
            <w:r>
              <w:t xml:space="preserve"> must be 400-level courses, all </w:t>
            </w:r>
            <w:r w:rsidRPr="00A30980">
              <w:t xml:space="preserve">with </w:t>
            </w:r>
            <w:r>
              <w:t>grades of “C” or better (21</w:t>
            </w:r>
            <w:r w:rsidRPr="00A30980">
              <w:t xml:space="preserve"> units total):</w:t>
            </w:r>
          </w:p>
        </w:tc>
      </w:tr>
      <w:tr w:rsidR="0098525A" w14:paraId="1CA2A687" w14:textId="77777777" w:rsidTr="00BA5F83">
        <w:trPr>
          <w:trHeight w:hRule="exact" w:val="302"/>
          <w:jc w:val="center"/>
        </w:trPr>
        <w:tc>
          <w:tcPr>
            <w:tcW w:w="810" w:type="dxa"/>
            <w:tcBorders>
              <w:top w:val="nil"/>
              <w:bottom w:val="dotted" w:sz="4" w:space="0" w:color="auto"/>
              <w:right w:val="dotted" w:sz="4" w:space="0" w:color="auto"/>
            </w:tcBorders>
            <w:vAlign w:val="center"/>
          </w:tcPr>
          <w:p w14:paraId="5569F564" w14:textId="77777777" w:rsidR="0098525A" w:rsidRDefault="0098525A" w:rsidP="0098525A"/>
        </w:tc>
        <w:tc>
          <w:tcPr>
            <w:tcW w:w="5949" w:type="dxa"/>
            <w:gridSpan w:val="3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5CF7D73E" w14:textId="23478BAF" w:rsidR="0098525A" w:rsidRDefault="0098525A" w:rsidP="0098525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OMM 220: Elements of Organizational Communication (3)</w:t>
            </w:r>
          </w:p>
        </w:tc>
        <w:tc>
          <w:tcPr>
            <w:tcW w:w="4676" w:type="dxa"/>
            <w:gridSpan w:val="3"/>
            <w:tcBorders>
              <w:top w:val="nil"/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2B093E2A" w14:textId="77777777" w:rsidR="0098525A" w:rsidRPr="000B3862" w:rsidRDefault="0098525A" w:rsidP="0098525A">
            <w:pPr>
              <w:rPr>
                <w:sz w:val="20"/>
                <w:szCs w:val="20"/>
              </w:rPr>
            </w:pPr>
          </w:p>
        </w:tc>
      </w:tr>
      <w:tr w:rsidR="0098525A" w14:paraId="2745BB9A" w14:textId="77777777" w:rsidTr="00BA5F83">
        <w:trPr>
          <w:trHeight w:hRule="exact" w:val="302"/>
          <w:jc w:val="center"/>
        </w:trPr>
        <w:tc>
          <w:tcPr>
            <w:tcW w:w="810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26DB57A5" w14:textId="77777777" w:rsidR="0098525A" w:rsidRDefault="0098525A" w:rsidP="0098525A"/>
        </w:tc>
        <w:tc>
          <w:tcPr>
            <w:tcW w:w="5949" w:type="dxa"/>
            <w:gridSpan w:val="3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47BE1D2C" w14:textId="1B9A858C" w:rsidR="0098525A" w:rsidRDefault="0098525A" w:rsidP="0098525A">
            <w:pPr>
              <w:rPr>
                <w:sz w:val="20"/>
                <w:szCs w:val="20"/>
              </w:rPr>
            </w:pPr>
            <w:r w:rsidRPr="00C30FCC">
              <w:rPr>
                <w:sz w:val="20"/>
                <w:szCs w:val="20"/>
              </w:rPr>
              <w:t xml:space="preserve">COMM 309: </w:t>
            </w:r>
            <w:r w:rsidRPr="005A6EC7">
              <w:rPr>
                <w:sz w:val="20"/>
                <w:szCs w:val="20"/>
              </w:rPr>
              <w:t xml:space="preserve">Language and </w:t>
            </w:r>
            <w:r w:rsidR="004913FE" w:rsidRPr="005A6EC7">
              <w:rPr>
                <w:sz w:val="20"/>
                <w:szCs w:val="20"/>
              </w:rPr>
              <w:t xml:space="preserve">Social Interaction </w:t>
            </w:r>
            <w:r w:rsidRPr="005A6EC7">
              <w:rPr>
                <w:sz w:val="20"/>
                <w:szCs w:val="20"/>
              </w:rPr>
              <w:t>(3)</w:t>
            </w:r>
          </w:p>
        </w:tc>
        <w:tc>
          <w:tcPr>
            <w:tcW w:w="4676" w:type="dxa"/>
            <w:gridSpan w:val="3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6371FEB8" w14:textId="77777777" w:rsidR="0098525A" w:rsidRPr="000B3862" w:rsidRDefault="0098525A" w:rsidP="0098525A">
            <w:pPr>
              <w:rPr>
                <w:sz w:val="20"/>
                <w:szCs w:val="20"/>
              </w:rPr>
            </w:pPr>
          </w:p>
        </w:tc>
      </w:tr>
      <w:tr w:rsidR="0098525A" w14:paraId="6543B57A" w14:textId="77777777" w:rsidTr="00BA5F83">
        <w:trPr>
          <w:trHeight w:hRule="exact" w:val="302"/>
          <w:jc w:val="center"/>
        </w:trPr>
        <w:tc>
          <w:tcPr>
            <w:tcW w:w="810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393AC5DB" w14:textId="77777777" w:rsidR="0098525A" w:rsidRDefault="0098525A" w:rsidP="0098525A"/>
        </w:tc>
        <w:tc>
          <w:tcPr>
            <w:tcW w:w="5949" w:type="dxa"/>
            <w:gridSpan w:val="3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1EC54444" w14:textId="7A963019" w:rsidR="0098525A" w:rsidRDefault="0098525A" w:rsidP="0098525A">
            <w:pPr>
              <w:rPr>
                <w:sz w:val="20"/>
                <w:szCs w:val="20"/>
              </w:rPr>
            </w:pPr>
            <w:r w:rsidRPr="00A30980">
              <w:rPr>
                <w:rFonts w:cstheme="minorHAnsi"/>
                <w:sz w:val="20"/>
                <w:szCs w:val="20"/>
              </w:rPr>
              <w:t>COMM 331: Argumentation and Debate (3)</w:t>
            </w:r>
          </w:p>
        </w:tc>
        <w:tc>
          <w:tcPr>
            <w:tcW w:w="4676" w:type="dxa"/>
            <w:gridSpan w:val="3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10D8B927" w14:textId="6EC01A4D" w:rsidR="0098525A" w:rsidRPr="000B3862" w:rsidRDefault="0098525A" w:rsidP="0098525A">
            <w:pPr>
              <w:rPr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GE Foundations</w:t>
            </w:r>
          </w:p>
        </w:tc>
      </w:tr>
      <w:tr w:rsidR="0098525A" w14:paraId="12A99E6D" w14:textId="77777777" w:rsidTr="00BA5F83">
        <w:trPr>
          <w:trHeight w:hRule="exact" w:val="302"/>
          <w:jc w:val="center"/>
        </w:trPr>
        <w:tc>
          <w:tcPr>
            <w:tcW w:w="810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7195FEE1" w14:textId="77777777" w:rsidR="0098525A" w:rsidRDefault="0098525A" w:rsidP="0098525A"/>
        </w:tc>
        <w:tc>
          <w:tcPr>
            <w:tcW w:w="5949" w:type="dxa"/>
            <w:gridSpan w:val="3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225FFDB8" w14:textId="5ABDF97A" w:rsidR="0098525A" w:rsidRDefault="0098525A" w:rsidP="0098525A">
            <w:pPr>
              <w:rPr>
                <w:sz w:val="20"/>
                <w:szCs w:val="20"/>
              </w:rPr>
            </w:pPr>
            <w:r w:rsidRPr="009E4B07">
              <w:rPr>
                <w:rFonts w:cstheme="minorHAnsi"/>
                <w:sz w:val="20"/>
                <w:szCs w:val="20"/>
              </w:rPr>
              <w:t>COMM 333: Performing Culture (3)</w:t>
            </w:r>
            <w:r w:rsidRPr="009E4B07">
              <w:rPr>
                <w:rFonts w:cstheme="minorHAnsi"/>
                <w:b/>
                <w:sz w:val="16"/>
                <w:szCs w:val="16"/>
              </w:rPr>
              <w:t xml:space="preserve"> </w:t>
            </w:r>
          </w:p>
        </w:tc>
        <w:tc>
          <w:tcPr>
            <w:tcW w:w="4676" w:type="dxa"/>
            <w:gridSpan w:val="3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5795389C" w14:textId="58822C51" w:rsidR="0098525A" w:rsidRPr="000B3862" w:rsidRDefault="0098525A" w:rsidP="0098525A">
            <w:pPr>
              <w:rPr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 xml:space="preserve">GE Foundations </w:t>
            </w:r>
          </w:p>
        </w:tc>
      </w:tr>
      <w:tr w:rsidR="0098525A" w14:paraId="114C05EE" w14:textId="77777777" w:rsidTr="00BA5F83">
        <w:trPr>
          <w:trHeight w:hRule="exact" w:val="302"/>
          <w:jc w:val="center"/>
        </w:trPr>
        <w:tc>
          <w:tcPr>
            <w:tcW w:w="810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0E7D6452" w14:textId="77777777" w:rsidR="0098525A" w:rsidRDefault="0098525A" w:rsidP="0098525A"/>
        </w:tc>
        <w:tc>
          <w:tcPr>
            <w:tcW w:w="5949" w:type="dxa"/>
            <w:gridSpan w:val="3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7B7E5A67" w14:textId="12021AFD" w:rsidR="0098525A" w:rsidRDefault="0098525A" w:rsidP="0098525A">
            <w:pPr>
              <w:rPr>
                <w:sz w:val="20"/>
                <w:szCs w:val="20"/>
              </w:rPr>
            </w:pPr>
            <w:r w:rsidRPr="00A30980">
              <w:rPr>
                <w:rFonts w:cstheme="minorHAnsi"/>
                <w:sz w:val="20"/>
                <w:szCs w:val="20"/>
              </w:rPr>
              <w:t xml:space="preserve">COMM 334: </w:t>
            </w:r>
            <w:r w:rsidR="0049440D" w:rsidRPr="005A6EC7">
              <w:rPr>
                <w:rFonts w:cstheme="minorHAnsi"/>
                <w:sz w:val="20"/>
                <w:szCs w:val="20"/>
              </w:rPr>
              <w:t>Communication in the Workplace</w:t>
            </w:r>
            <w:r w:rsidRPr="005A6EC7">
              <w:rPr>
                <w:rFonts w:cstheme="minorHAnsi"/>
                <w:sz w:val="20"/>
                <w:szCs w:val="20"/>
              </w:rPr>
              <w:t xml:space="preserve"> (3)</w:t>
            </w:r>
          </w:p>
        </w:tc>
        <w:tc>
          <w:tcPr>
            <w:tcW w:w="4676" w:type="dxa"/>
            <w:gridSpan w:val="3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395F1F99" w14:textId="14EB0448" w:rsidR="0098525A" w:rsidRPr="000B3862" w:rsidRDefault="0098525A" w:rsidP="0098525A">
            <w:pPr>
              <w:rPr>
                <w:sz w:val="20"/>
                <w:szCs w:val="20"/>
              </w:rPr>
            </w:pPr>
          </w:p>
        </w:tc>
      </w:tr>
      <w:tr w:rsidR="0098525A" w14:paraId="6D67CABA" w14:textId="77777777" w:rsidTr="00BA5F83">
        <w:trPr>
          <w:trHeight w:hRule="exact" w:val="302"/>
          <w:jc w:val="center"/>
        </w:trPr>
        <w:tc>
          <w:tcPr>
            <w:tcW w:w="810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2C8C2AAB" w14:textId="77777777" w:rsidR="0098525A" w:rsidRDefault="0098525A" w:rsidP="0098525A"/>
        </w:tc>
        <w:tc>
          <w:tcPr>
            <w:tcW w:w="5949" w:type="dxa"/>
            <w:gridSpan w:val="3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184DA63C" w14:textId="0EB3515C" w:rsidR="0098525A" w:rsidRDefault="0098525A" w:rsidP="0098525A">
            <w:pPr>
              <w:rPr>
                <w:sz w:val="20"/>
                <w:szCs w:val="20"/>
              </w:rPr>
            </w:pPr>
            <w:r w:rsidRPr="00A30980">
              <w:rPr>
                <w:rFonts w:cstheme="minorHAnsi"/>
                <w:sz w:val="20"/>
                <w:szCs w:val="20"/>
              </w:rPr>
              <w:t>COMM 335: Persuasive Speaking (3)</w:t>
            </w:r>
          </w:p>
        </w:tc>
        <w:tc>
          <w:tcPr>
            <w:tcW w:w="4676" w:type="dxa"/>
            <w:gridSpan w:val="3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75EF038A" w14:textId="1044E568" w:rsidR="0098525A" w:rsidRPr="000B3862" w:rsidRDefault="0098525A" w:rsidP="0098525A">
            <w:pPr>
              <w:rPr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 xml:space="preserve">GE Foundations </w:t>
            </w:r>
          </w:p>
        </w:tc>
      </w:tr>
      <w:tr w:rsidR="0098525A" w14:paraId="67015091" w14:textId="77777777" w:rsidTr="00BA5F83">
        <w:trPr>
          <w:trHeight w:hRule="exact" w:val="302"/>
          <w:jc w:val="center"/>
        </w:trPr>
        <w:tc>
          <w:tcPr>
            <w:tcW w:w="810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41D93CAD" w14:textId="77777777" w:rsidR="0098525A" w:rsidRDefault="0098525A" w:rsidP="0098525A"/>
        </w:tc>
        <w:tc>
          <w:tcPr>
            <w:tcW w:w="5949" w:type="dxa"/>
            <w:gridSpan w:val="3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45F9A378" w14:textId="3E2175FD" w:rsidR="0098525A" w:rsidRDefault="0098525A" w:rsidP="0098525A">
            <w:pPr>
              <w:rPr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COMM 337</w:t>
            </w:r>
            <w:r w:rsidRPr="00A30980">
              <w:rPr>
                <w:rFonts w:cstheme="minorHAnsi"/>
                <w:sz w:val="20"/>
                <w:szCs w:val="20"/>
              </w:rPr>
              <w:t>: Professional Event Planning (3)</w:t>
            </w:r>
          </w:p>
        </w:tc>
        <w:tc>
          <w:tcPr>
            <w:tcW w:w="4676" w:type="dxa"/>
            <w:gridSpan w:val="3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15011EA5" w14:textId="77777777" w:rsidR="0098525A" w:rsidRPr="000B3862" w:rsidRDefault="0098525A" w:rsidP="0098525A">
            <w:pPr>
              <w:rPr>
                <w:sz w:val="20"/>
                <w:szCs w:val="20"/>
              </w:rPr>
            </w:pPr>
          </w:p>
        </w:tc>
      </w:tr>
      <w:tr w:rsidR="0098525A" w14:paraId="6FF97E07" w14:textId="77777777" w:rsidTr="00BA5F83">
        <w:trPr>
          <w:trHeight w:hRule="exact" w:val="302"/>
          <w:jc w:val="center"/>
        </w:trPr>
        <w:tc>
          <w:tcPr>
            <w:tcW w:w="810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387CC675" w14:textId="77777777" w:rsidR="0098525A" w:rsidRDefault="0098525A" w:rsidP="0098525A"/>
        </w:tc>
        <w:tc>
          <w:tcPr>
            <w:tcW w:w="5949" w:type="dxa"/>
            <w:gridSpan w:val="3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25D6530B" w14:textId="24B82F06" w:rsidR="0098525A" w:rsidRDefault="0098525A" w:rsidP="0098525A">
            <w:pPr>
              <w:rPr>
                <w:sz w:val="20"/>
                <w:szCs w:val="20"/>
              </w:rPr>
            </w:pPr>
            <w:r w:rsidRPr="00A30980">
              <w:rPr>
                <w:rFonts w:cstheme="minorHAnsi"/>
                <w:sz w:val="20"/>
                <w:szCs w:val="20"/>
              </w:rPr>
              <w:t xml:space="preserve">COMM 338: </w:t>
            </w:r>
            <w:r>
              <w:rPr>
                <w:rFonts w:cstheme="minorHAnsi"/>
                <w:sz w:val="20"/>
                <w:szCs w:val="20"/>
              </w:rPr>
              <w:t>Ensemble Performance</w:t>
            </w:r>
            <w:r w:rsidRPr="00A30980">
              <w:rPr>
                <w:rFonts w:cstheme="minorHAnsi"/>
                <w:sz w:val="20"/>
                <w:szCs w:val="20"/>
              </w:rPr>
              <w:t xml:space="preserve"> (3)</w:t>
            </w:r>
          </w:p>
        </w:tc>
        <w:tc>
          <w:tcPr>
            <w:tcW w:w="4676" w:type="dxa"/>
            <w:gridSpan w:val="3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2A3C8CFD" w14:textId="77777777" w:rsidR="0098525A" w:rsidRPr="000B3862" w:rsidRDefault="0098525A" w:rsidP="0098525A">
            <w:pPr>
              <w:rPr>
                <w:sz w:val="20"/>
                <w:szCs w:val="20"/>
              </w:rPr>
            </w:pPr>
          </w:p>
        </w:tc>
      </w:tr>
      <w:tr w:rsidR="0098525A" w14:paraId="2BAB6667" w14:textId="77777777" w:rsidTr="00BA5F83">
        <w:trPr>
          <w:trHeight w:hRule="exact" w:val="302"/>
          <w:jc w:val="center"/>
        </w:trPr>
        <w:tc>
          <w:tcPr>
            <w:tcW w:w="810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5164D49E" w14:textId="77777777" w:rsidR="0098525A" w:rsidRDefault="0098525A" w:rsidP="0098525A"/>
        </w:tc>
        <w:tc>
          <w:tcPr>
            <w:tcW w:w="5949" w:type="dxa"/>
            <w:gridSpan w:val="3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243D97D4" w14:textId="75D20831" w:rsidR="0098525A" w:rsidRDefault="0098525A" w:rsidP="0098525A">
            <w:pPr>
              <w:rPr>
                <w:sz w:val="20"/>
                <w:szCs w:val="20"/>
              </w:rPr>
            </w:pPr>
            <w:r w:rsidRPr="00A30980">
              <w:rPr>
                <w:rFonts w:cstheme="minorHAnsi"/>
                <w:sz w:val="20"/>
                <w:szCs w:val="20"/>
              </w:rPr>
              <w:t xml:space="preserve">COMM 344: </w:t>
            </w:r>
            <w:r w:rsidRPr="00EB497F">
              <w:rPr>
                <w:rFonts w:cstheme="minorHAnsi"/>
                <w:sz w:val="20"/>
                <w:szCs w:val="20"/>
              </w:rPr>
              <w:t>Interviewing</w:t>
            </w:r>
            <w:r w:rsidR="00A054CF" w:rsidRPr="00EB497F">
              <w:rPr>
                <w:rFonts w:cstheme="minorHAnsi"/>
                <w:sz w:val="20"/>
                <w:szCs w:val="20"/>
              </w:rPr>
              <w:t xml:space="preserve"> Theory and Techniques</w:t>
            </w:r>
            <w:r w:rsidRPr="00EB497F">
              <w:rPr>
                <w:rFonts w:cstheme="minorHAnsi"/>
                <w:sz w:val="20"/>
                <w:szCs w:val="20"/>
              </w:rPr>
              <w:t xml:space="preserve"> (3)</w:t>
            </w:r>
          </w:p>
        </w:tc>
        <w:tc>
          <w:tcPr>
            <w:tcW w:w="4676" w:type="dxa"/>
            <w:gridSpan w:val="3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69F65F1A" w14:textId="77777777" w:rsidR="0098525A" w:rsidRPr="000B3862" w:rsidRDefault="0098525A" w:rsidP="0098525A">
            <w:pPr>
              <w:rPr>
                <w:sz w:val="20"/>
                <w:szCs w:val="20"/>
              </w:rPr>
            </w:pPr>
          </w:p>
        </w:tc>
      </w:tr>
      <w:tr w:rsidR="0098525A" w14:paraId="6F464B26" w14:textId="77777777" w:rsidTr="00BA5F83">
        <w:trPr>
          <w:trHeight w:hRule="exact" w:val="302"/>
          <w:jc w:val="center"/>
        </w:trPr>
        <w:tc>
          <w:tcPr>
            <w:tcW w:w="810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69843DDB" w14:textId="77777777" w:rsidR="0098525A" w:rsidRDefault="0098525A" w:rsidP="0098525A"/>
        </w:tc>
        <w:tc>
          <w:tcPr>
            <w:tcW w:w="5949" w:type="dxa"/>
            <w:gridSpan w:val="3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1145DC7E" w14:textId="54C05355" w:rsidR="0098525A" w:rsidRDefault="0098525A" w:rsidP="0098525A">
            <w:pPr>
              <w:rPr>
                <w:sz w:val="20"/>
                <w:szCs w:val="20"/>
              </w:rPr>
            </w:pPr>
            <w:r w:rsidRPr="00A30980">
              <w:rPr>
                <w:rFonts w:cstheme="minorHAnsi"/>
                <w:sz w:val="20"/>
                <w:szCs w:val="20"/>
              </w:rPr>
              <w:t>COMM 352: Story Telling (3)</w:t>
            </w:r>
          </w:p>
        </w:tc>
        <w:tc>
          <w:tcPr>
            <w:tcW w:w="4676" w:type="dxa"/>
            <w:gridSpan w:val="3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402890C2" w14:textId="77777777" w:rsidR="0098525A" w:rsidRPr="000B3862" w:rsidRDefault="0098525A" w:rsidP="0098525A">
            <w:pPr>
              <w:rPr>
                <w:sz w:val="20"/>
                <w:szCs w:val="20"/>
              </w:rPr>
            </w:pPr>
          </w:p>
        </w:tc>
      </w:tr>
      <w:tr w:rsidR="0098525A" w14:paraId="25F996D6" w14:textId="77777777" w:rsidTr="00BA5F83">
        <w:trPr>
          <w:trHeight w:hRule="exact" w:val="302"/>
          <w:jc w:val="center"/>
        </w:trPr>
        <w:tc>
          <w:tcPr>
            <w:tcW w:w="810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76BDE77D" w14:textId="77777777" w:rsidR="0098525A" w:rsidRDefault="0098525A" w:rsidP="0098525A"/>
        </w:tc>
        <w:tc>
          <w:tcPr>
            <w:tcW w:w="5949" w:type="dxa"/>
            <w:gridSpan w:val="3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6E669BD2" w14:textId="7149B88C" w:rsidR="0098525A" w:rsidRDefault="0098525A" w:rsidP="0098525A">
            <w:pPr>
              <w:rPr>
                <w:sz w:val="20"/>
                <w:szCs w:val="20"/>
              </w:rPr>
            </w:pPr>
            <w:r w:rsidRPr="00A30980">
              <w:rPr>
                <w:rFonts w:cstheme="minorHAnsi"/>
                <w:sz w:val="20"/>
                <w:szCs w:val="20"/>
              </w:rPr>
              <w:t xml:space="preserve">COMM 355: </w:t>
            </w:r>
            <w:r>
              <w:rPr>
                <w:rFonts w:cstheme="minorHAnsi"/>
                <w:sz w:val="20"/>
                <w:szCs w:val="20"/>
              </w:rPr>
              <w:t>Instructional Communication: Theory and Application</w:t>
            </w:r>
            <w:r w:rsidRPr="00A30980">
              <w:rPr>
                <w:rFonts w:cstheme="minorHAnsi"/>
                <w:sz w:val="20"/>
                <w:szCs w:val="20"/>
              </w:rPr>
              <w:t xml:space="preserve"> (3)</w:t>
            </w:r>
          </w:p>
        </w:tc>
        <w:tc>
          <w:tcPr>
            <w:tcW w:w="4676" w:type="dxa"/>
            <w:gridSpan w:val="3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7174B967" w14:textId="77777777" w:rsidR="0098525A" w:rsidRPr="000B3862" w:rsidRDefault="0098525A" w:rsidP="0098525A">
            <w:pPr>
              <w:rPr>
                <w:sz w:val="20"/>
                <w:szCs w:val="20"/>
              </w:rPr>
            </w:pPr>
          </w:p>
        </w:tc>
      </w:tr>
      <w:tr w:rsidR="0098525A" w14:paraId="1D76F18F" w14:textId="77777777" w:rsidTr="00BA5F83">
        <w:trPr>
          <w:trHeight w:hRule="exact" w:val="302"/>
          <w:jc w:val="center"/>
        </w:trPr>
        <w:tc>
          <w:tcPr>
            <w:tcW w:w="810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731C514D" w14:textId="77777777" w:rsidR="0098525A" w:rsidRDefault="0098525A" w:rsidP="0098525A"/>
        </w:tc>
        <w:tc>
          <w:tcPr>
            <w:tcW w:w="5949" w:type="dxa"/>
            <w:gridSpan w:val="3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2067F4B4" w14:textId="3439B671" w:rsidR="0098525A" w:rsidRDefault="0098525A" w:rsidP="0098525A">
            <w:pPr>
              <w:rPr>
                <w:sz w:val="20"/>
                <w:szCs w:val="20"/>
              </w:rPr>
            </w:pPr>
            <w:r w:rsidRPr="00A30980">
              <w:rPr>
                <w:rFonts w:cstheme="minorHAnsi"/>
                <w:sz w:val="20"/>
                <w:szCs w:val="20"/>
              </w:rPr>
              <w:t>COMM 358: Speech Arts for Children (3)</w:t>
            </w:r>
          </w:p>
        </w:tc>
        <w:tc>
          <w:tcPr>
            <w:tcW w:w="4676" w:type="dxa"/>
            <w:gridSpan w:val="3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4F236F70" w14:textId="77777777" w:rsidR="0098525A" w:rsidRPr="000B3862" w:rsidRDefault="0098525A" w:rsidP="0098525A">
            <w:pPr>
              <w:rPr>
                <w:sz w:val="20"/>
                <w:szCs w:val="20"/>
              </w:rPr>
            </w:pPr>
          </w:p>
        </w:tc>
      </w:tr>
      <w:tr w:rsidR="0098525A" w14:paraId="484F7C5B" w14:textId="77777777" w:rsidTr="00BA5F83">
        <w:trPr>
          <w:trHeight w:hRule="exact" w:val="302"/>
          <w:jc w:val="center"/>
        </w:trPr>
        <w:tc>
          <w:tcPr>
            <w:tcW w:w="810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771DB491" w14:textId="77777777" w:rsidR="0098525A" w:rsidRDefault="0098525A" w:rsidP="0098525A"/>
        </w:tc>
        <w:tc>
          <w:tcPr>
            <w:tcW w:w="5949" w:type="dxa"/>
            <w:gridSpan w:val="3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49A512AA" w14:textId="2518CFF7" w:rsidR="0098525A" w:rsidRDefault="0098525A" w:rsidP="0098525A">
            <w:pPr>
              <w:rPr>
                <w:sz w:val="20"/>
                <w:szCs w:val="20"/>
              </w:rPr>
            </w:pPr>
            <w:r w:rsidRPr="00A30980">
              <w:rPr>
                <w:rFonts w:cstheme="minorHAnsi"/>
                <w:sz w:val="20"/>
                <w:szCs w:val="20"/>
              </w:rPr>
              <w:t>COMM 400: Nonverbal Communication (3)</w:t>
            </w:r>
          </w:p>
        </w:tc>
        <w:tc>
          <w:tcPr>
            <w:tcW w:w="4676" w:type="dxa"/>
            <w:gridSpan w:val="3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5CC9E47D" w14:textId="1591270E" w:rsidR="0098525A" w:rsidRPr="00B37483" w:rsidRDefault="00A07849" w:rsidP="0098525A">
            <w:pPr>
              <w:rPr>
                <w:sz w:val="20"/>
                <w:szCs w:val="20"/>
              </w:rPr>
            </w:pPr>
            <w:r w:rsidRPr="00B37483">
              <w:rPr>
                <w:rFonts w:cstheme="minorHAnsi"/>
                <w:sz w:val="20"/>
                <w:szCs w:val="20"/>
              </w:rPr>
              <w:t>Upper Division Standing</w:t>
            </w:r>
          </w:p>
        </w:tc>
      </w:tr>
      <w:tr w:rsidR="0098525A" w14:paraId="7EB8830A" w14:textId="77777777" w:rsidTr="00BA5F83">
        <w:trPr>
          <w:trHeight w:hRule="exact" w:val="302"/>
          <w:jc w:val="center"/>
        </w:trPr>
        <w:tc>
          <w:tcPr>
            <w:tcW w:w="810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2C628CF2" w14:textId="77777777" w:rsidR="0098525A" w:rsidRDefault="0098525A" w:rsidP="0098525A"/>
        </w:tc>
        <w:tc>
          <w:tcPr>
            <w:tcW w:w="5949" w:type="dxa"/>
            <w:gridSpan w:val="3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5BC5EA3E" w14:textId="40C99759" w:rsidR="0098525A" w:rsidRDefault="0098525A" w:rsidP="0098525A">
            <w:pPr>
              <w:rPr>
                <w:sz w:val="20"/>
                <w:szCs w:val="20"/>
              </w:rPr>
            </w:pPr>
            <w:r w:rsidRPr="00A30980">
              <w:rPr>
                <w:rFonts w:cstheme="minorHAnsi"/>
                <w:sz w:val="20"/>
                <w:szCs w:val="20"/>
              </w:rPr>
              <w:t>COMM 410: Advanced Concepts in Interpersonal Communication (3)</w:t>
            </w:r>
          </w:p>
        </w:tc>
        <w:tc>
          <w:tcPr>
            <w:tcW w:w="4676" w:type="dxa"/>
            <w:gridSpan w:val="3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52B82D8E" w14:textId="40C252A0" w:rsidR="0098525A" w:rsidRPr="00B37483" w:rsidRDefault="0098525A" w:rsidP="0098525A">
            <w:pPr>
              <w:rPr>
                <w:sz w:val="20"/>
                <w:szCs w:val="20"/>
              </w:rPr>
            </w:pPr>
            <w:r w:rsidRPr="00B37483">
              <w:rPr>
                <w:rFonts w:cstheme="minorHAnsi"/>
                <w:sz w:val="20"/>
                <w:szCs w:val="20"/>
              </w:rPr>
              <w:t>COMM 110</w:t>
            </w:r>
            <w:r w:rsidR="00890B12" w:rsidRPr="00B37483">
              <w:rPr>
                <w:rFonts w:cstheme="minorHAnsi"/>
                <w:sz w:val="20"/>
                <w:szCs w:val="20"/>
              </w:rPr>
              <w:t>,</w:t>
            </w:r>
            <w:r w:rsidR="00A74CB2" w:rsidRPr="00B37483">
              <w:rPr>
                <w:rFonts w:cstheme="minorHAnsi"/>
                <w:sz w:val="20"/>
                <w:szCs w:val="20"/>
              </w:rPr>
              <w:t xml:space="preserve"> Upper Division Standing</w:t>
            </w:r>
          </w:p>
        </w:tc>
      </w:tr>
      <w:tr w:rsidR="0098525A" w14:paraId="72D94602" w14:textId="77777777" w:rsidTr="00BA5F83">
        <w:trPr>
          <w:trHeight w:hRule="exact" w:val="302"/>
          <w:jc w:val="center"/>
        </w:trPr>
        <w:tc>
          <w:tcPr>
            <w:tcW w:w="810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07880A67" w14:textId="77777777" w:rsidR="0098525A" w:rsidRDefault="0098525A" w:rsidP="0098525A"/>
        </w:tc>
        <w:tc>
          <w:tcPr>
            <w:tcW w:w="5949" w:type="dxa"/>
            <w:gridSpan w:val="3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0903B6F6" w14:textId="7C94033F" w:rsidR="0098525A" w:rsidRDefault="0098525A" w:rsidP="0098525A">
            <w:pPr>
              <w:rPr>
                <w:sz w:val="20"/>
                <w:szCs w:val="20"/>
              </w:rPr>
            </w:pPr>
            <w:r w:rsidRPr="009E4B07">
              <w:rPr>
                <w:rFonts w:cstheme="minorHAnsi"/>
                <w:sz w:val="20"/>
                <w:szCs w:val="20"/>
              </w:rPr>
              <w:t xml:space="preserve">COMM 411: </w:t>
            </w:r>
            <w:r w:rsidR="0049055C" w:rsidRPr="00A02FEF">
              <w:rPr>
                <w:rFonts w:cstheme="minorHAnsi"/>
                <w:sz w:val="20"/>
                <w:szCs w:val="20"/>
              </w:rPr>
              <w:t>Interpersonal</w:t>
            </w:r>
            <w:r w:rsidRPr="00A02FEF">
              <w:rPr>
                <w:rFonts w:cstheme="minorHAnsi"/>
                <w:sz w:val="20"/>
                <w:szCs w:val="20"/>
              </w:rPr>
              <w:t xml:space="preserve"> Conflict Resolution (3)</w:t>
            </w:r>
            <w:r w:rsidRPr="009E4B07">
              <w:rPr>
                <w:rFonts w:cstheme="minorHAnsi"/>
                <w:b/>
                <w:sz w:val="16"/>
                <w:szCs w:val="16"/>
              </w:rPr>
              <w:t xml:space="preserve"> </w:t>
            </w:r>
          </w:p>
        </w:tc>
        <w:tc>
          <w:tcPr>
            <w:tcW w:w="4676" w:type="dxa"/>
            <w:gridSpan w:val="3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6E8EAEEA" w14:textId="47B52CB6" w:rsidR="0098525A" w:rsidRPr="00B37483" w:rsidRDefault="0098525A" w:rsidP="0098525A">
            <w:pPr>
              <w:rPr>
                <w:sz w:val="20"/>
                <w:szCs w:val="20"/>
              </w:rPr>
            </w:pPr>
            <w:r w:rsidRPr="00B37483">
              <w:rPr>
                <w:rFonts w:cstheme="minorHAnsi"/>
                <w:sz w:val="20"/>
                <w:szCs w:val="20"/>
              </w:rPr>
              <w:t>GE Foundations, Upper Division Standing</w:t>
            </w:r>
          </w:p>
        </w:tc>
      </w:tr>
      <w:tr w:rsidR="0098525A" w14:paraId="68A36FF9" w14:textId="77777777" w:rsidTr="00BA5F83">
        <w:trPr>
          <w:trHeight w:hRule="exact" w:val="302"/>
          <w:jc w:val="center"/>
        </w:trPr>
        <w:tc>
          <w:tcPr>
            <w:tcW w:w="810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145FB670" w14:textId="77777777" w:rsidR="0098525A" w:rsidRDefault="0098525A" w:rsidP="0098525A"/>
        </w:tc>
        <w:tc>
          <w:tcPr>
            <w:tcW w:w="5949" w:type="dxa"/>
            <w:gridSpan w:val="3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36E695F8" w14:textId="0C812540" w:rsidR="0098525A" w:rsidRDefault="0098525A" w:rsidP="0098525A">
            <w:pPr>
              <w:rPr>
                <w:sz w:val="20"/>
                <w:szCs w:val="20"/>
              </w:rPr>
            </w:pPr>
            <w:r w:rsidRPr="00CE0505">
              <w:rPr>
                <w:rFonts w:cstheme="minorHAnsi"/>
                <w:sz w:val="20"/>
                <w:szCs w:val="20"/>
              </w:rPr>
              <w:t>COMM 412: Gender and Communication (3)</w:t>
            </w:r>
          </w:p>
        </w:tc>
        <w:tc>
          <w:tcPr>
            <w:tcW w:w="4676" w:type="dxa"/>
            <w:gridSpan w:val="3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4714162C" w14:textId="517EC7A3" w:rsidR="0098525A" w:rsidRPr="00B37483" w:rsidRDefault="0098525A" w:rsidP="0098525A">
            <w:pPr>
              <w:rPr>
                <w:sz w:val="20"/>
                <w:szCs w:val="20"/>
              </w:rPr>
            </w:pPr>
            <w:r w:rsidRPr="00B37483">
              <w:rPr>
                <w:rFonts w:cstheme="minorHAnsi"/>
                <w:sz w:val="20"/>
                <w:szCs w:val="20"/>
              </w:rPr>
              <w:t>GE Foundations, Upper Division Standing</w:t>
            </w:r>
          </w:p>
        </w:tc>
      </w:tr>
      <w:tr w:rsidR="0098525A" w14:paraId="2979D090" w14:textId="77777777" w:rsidTr="00BA5F83">
        <w:trPr>
          <w:trHeight w:hRule="exact" w:val="302"/>
          <w:jc w:val="center"/>
        </w:trPr>
        <w:tc>
          <w:tcPr>
            <w:tcW w:w="810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08E22DB4" w14:textId="77777777" w:rsidR="0098525A" w:rsidRDefault="0098525A" w:rsidP="0098525A"/>
        </w:tc>
        <w:tc>
          <w:tcPr>
            <w:tcW w:w="5949" w:type="dxa"/>
            <w:gridSpan w:val="3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67FFF528" w14:textId="07BDABAF" w:rsidR="0098525A" w:rsidRDefault="0098525A" w:rsidP="0098525A">
            <w:pPr>
              <w:rPr>
                <w:sz w:val="20"/>
                <w:szCs w:val="20"/>
              </w:rPr>
            </w:pPr>
            <w:r w:rsidRPr="00A30980">
              <w:rPr>
                <w:rFonts w:cstheme="minorHAnsi"/>
                <w:sz w:val="20"/>
                <w:szCs w:val="20"/>
              </w:rPr>
              <w:t>COMM 414: Communication in Families (3)</w:t>
            </w:r>
          </w:p>
        </w:tc>
        <w:tc>
          <w:tcPr>
            <w:tcW w:w="4676" w:type="dxa"/>
            <w:gridSpan w:val="3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616CE429" w14:textId="5DBF230E" w:rsidR="0098525A" w:rsidRPr="00B37483" w:rsidRDefault="00AE5593" w:rsidP="0098525A">
            <w:pPr>
              <w:rPr>
                <w:sz w:val="20"/>
                <w:szCs w:val="20"/>
              </w:rPr>
            </w:pPr>
            <w:r w:rsidRPr="00B37483">
              <w:rPr>
                <w:sz w:val="20"/>
                <w:szCs w:val="20"/>
              </w:rPr>
              <w:t>Upper Division Standing</w:t>
            </w:r>
          </w:p>
        </w:tc>
      </w:tr>
      <w:tr w:rsidR="0098525A" w14:paraId="15DA987C" w14:textId="77777777" w:rsidTr="00BA5F83">
        <w:trPr>
          <w:trHeight w:hRule="exact" w:val="302"/>
          <w:jc w:val="center"/>
        </w:trPr>
        <w:tc>
          <w:tcPr>
            <w:tcW w:w="810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4142EBB8" w14:textId="77777777" w:rsidR="0098525A" w:rsidRDefault="0098525A" w:rsidP="0098525A"/>
        </w:tc>
        <w:tc>
          <w:tcPr>
            <w:tcW w:w="5949" w:type="dxa"/>
            <w:gridSpan w:val="3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3F59CFA8" w14:textId="12700888" w:rsidR="0098525A" w:rsidRDefault="0098525A" w:rsidP="0098525A">
            <w:pPr>
              <w:rPr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 xml:space="preserve">COMM 415: </w:t>
            </w:r>
            <w:r w:rsidRPr="00A30980">
              <w:rPr>
                <w:rFonts w:cstheme="minorHAnsi"/>
                <w:sz w:val="20"/>
                <w:szCs w:val="20"/>
              </w:rPr>
              <w:t>Rhetoric of Social Movements and Protest (3)</w:t>
            </w:r>
          </w:p>
        </w:tc>
        <w:tc>
          <w:tcPr>
            <w:tcW w:w="4676" w:type="dxa"/>
            <w:gridSpan w:val="3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73802364" w14:textId="6685F4B1" w:rsidR="0098525A" w:rsidRPr="00B37483" w:rsidRDefault="00265F46" w:rsidP="0098525A">
            <w:pPr>
              <w:rPr>
                <w:sz w:val="20"/>
                <w:szCs w:val="20"/>
              </w:rPr>
            </w:pPr>
            <w:r w:rsidRPr="00B37483">
              <w:rPr>
                <w:sz w:val="20"/>
                <w:szCs w:val="20"/>
              </w:rPr>
              <w:t>Upper Division Standing</w:t>
            </w:r>
          </w:p>
        </w:tc>
      </w:tr>
      <w:tr w:rsidR="0098525A" w14:paraId="18EB44AC" w14:textId="77777777" w:rsidTr="00BA5F83">
        <w:trPr>
          <w:trHeight w:hRule="exact" w:val="302"/>
          <w:jc w:val="center"/>
        </w:trPr>
        <w:tc>
          <w:tcPr>
            <w:tcW w:w="810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7E1888E9" w14:textId="77777777" w:rsidR="0098525A" w:rsidRDefault="0098525A" w:rsidP="0098525A"/>
        </w:tc>
        <w:tc>
          <w:tcPr>
            <w:tcW w:w="5949" w:type="dxa"/>
            <w:gridSpan w:val="3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0E4957DF" w14:textId="6F040678" w:rsidR="0098525A" w:rsidRDefault="0098525A" w:rsidP="0098525A">
            <w:pPr>
              <w:rPr>
                <w:sz w:val="20"/>
                <w:szCs w:val="20"/>
              </w:rPr>
            </w:pPr>
            <w:r w:rsidRPr="00A30980">
              <w:rPr>
                <w:rFonts w:cstheme="minorHAnsi"/>
                <w:sz w:val="20"/>
                <w:szCs w:val="20"/>
              </w:rPr>
              <w:t>COMM 420: Advanced Concepts in</w:t>
            </w:r>
            <w:r w:rsidRPr="000430BB">
              <w:rPr>
                <w:rFonts w:cstheme="minorHAnsi"/>
                <w:sz w:val="16"/>
                <w:szCs w:val="16"/>
              </w:rPr>
              <w:t xml:space="preserve"> </w:t>
            </w:r>
            <w:r w:rsidRPr="00A30980">
              <w:rPr>
                <w:rFonts w:cstheme="minorHAnsi"/>
                <w:sz w:val="20"/>
                <w:szCs w:val="20"/>
              </w:rPr>
              <w:t>Organizational</w:t>
            </w:r>
            <w:r w:rsidRPr="000430BB">
              <w:rPr>
                <w:rFonts w:cstheme="minorHAnsi"/>
                <w:sz w:val="16"/>
                <w:szCs w:val="16"/>
              </w:rPr>
              <w:t xml:space="preserve"> </w:t>
            </w:r>
            <w:r w:rsidRPr="00A30980">
              <w:rPr>
                <w:rFonts w:cstheme="minorHAnsi"/>
                <w:sz w:val="20"/>
                <w:szCs w:val="20"/>
              </w:rPr>
              <w:t>Communication</w:t>
            </w:r>
            <w:r w:rsidRPr="000430BB">
              <w:rPr>
                <w:rFonts w:cstheme="minorHAnsi"/>
                <w:sz w:val="16"/>
                <w:szCs w:val="16"/>
              </w:rPr>
              <w:t xml:space="preserve"> </w:t>
            </w:r>
            <w:r w:rsidRPr="00A30980">
              <w:rPr>
                <w:rFonts w:cstheme="minorHAnsi"/>
                <w:sz w:val="20"/>
                <w:szCs w:val="20"/>
              </w:rPr>
              <w:t>(3)</w:t>
            </w:r>
          </w:p>
        </w:tc>
        <w:tc>
          <w:tcPr>
            <w:tcW w:w="4676" w:type="dxa"/>
            <w:gridSpan w:val="3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2EBCB7FE" w14:textId="152391CF" w:rsidR="0098525A" w:rsidRPr="00B37483" w:rsidRDefault="00415C19" w:rsidP="0098525A">
            <w:pPr>
              <w:rPr>
                <w:sz w:val="20"/>
                <w:szCs w:val="20"/>
              </w:rPr>
            </w:pPr>
            <w:r w:rsidRPr="00B37483">
              <w:rPr>
                <w:sz w:val="20"/>
                <w:szCs w:val="20"/>
              </w:rPr>
              <w:t>Upper Division Standing</w:t>
            </w:r>
          </w:p>
        </w:tc>
      </w:tr>
      <w:tr w:rsidR="0098525A" w14:paraId="62443F99" w14:textId="77777777" w:rsidTr="00BA5F83">
        <w:trPr>
          <w:trHeight w:hRule="exact" w:val="302"/>
          <w:jc w:val="center"/>
        </w:trPr>
        <w:tc>
          <w:tcPr>
            <w:tcW w:w="810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14B63335" w14:textId="77777777" w:rsidR="0098525A" w:rsidRDefault="0098525A" w:rsidP="0098525A"/>
        </w:tc>
        <w:tc>
          <w:tcPr>
            <w:tcW w:w="5949" w:type="dxa"/>
            <w:gridSpan w:val="3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2CD73EFD" w14:textId="2B7BE67A" w:rsidR="0098525A" w:rsidRDefault="0098525A" w:rsidP="0098525A">
            <w:pPr>
              <w:rPr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COMM 421</w:t>
            </w:r>
            <w:r w:rsidRPr="00A30980">
              <w:rPr>
                <w:rFonts w:cstheme="minorHAnsi"/>
                <w:sz w:val="20"/>
                <w:szCs w:val="20"/>
              </w:rPr>
              <w:t>: Communication in Bargaining and Negotiation (3)</w:t>
            </w:r>
          </w:p>
        </w:tc>
        <w:tc>
          <w:tcPr>
            <w:tcW w:w="4676" w:type="dxa"/>
            <w:gridSpan w:val="3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5898355E" w14:textId="1A002B76" w:rsidR="0098525A" w:rsidRPr="00B37483" w:rsidRDefault="001B5AAE" w:rsidP="0098525A">
            <w:pPr>
              <w:rPr>
                <w:sz w:val="20"/>
                <w:szCs w:val="20"/>
              </w:rPr>
            </w:pPr>
            <w:r w:rsidRPr="00B37483">
              <w:rPr>
                <w:sz w:val="20"/>
                <w:szCs w:val="20"/>
              </w:rPr>
              <w:t>Upper Division Standing</w:t>
            </w:r>
          </w:p>
        </w:tc>
      </w:tr>
      <w:tr w:rsidR="0098525A" w14:paraId="2C5A2534" w14:textId="77777777" w:rsidTr="00BA5F83">
        <w:trPr>
          <w:trHeight w:hRule="exact" w:val="302"/>
          <w:jc w:val="center"/>
        </w:trPr>
        <w:tc>
          <w:tcPr>
            <w:tcW w:w="810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6F48B25C" w14:textId="77777777" w:rsidR="0098525A" w:rsidRDefault="0098525A" w:rsidP="0098525A"/>
        </w:tc>
        <w:tc>
          <w:tcPr>
            <w:tcW w:w="5949" w:type="dxa"/>
            <w:gridSpan w:val="3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52EF7532" w14:textId="4B4595B6" w:rsidR="0098525A" w:rsidRDefault="0098525A" w:rsidP="0098525A">
            <w:pPr>
              <w:rPr>
                <w:sz w:val="20"/>
                <w:szCs w:val="20"/>
              </w:rPr>
            </w:pPr>
            <w:r w:rsidRPr="00A30980">
              <w:rPr>
                <w:rFonts w:cstheme="minorHAnsi"/>
                <w:sz w:val="20"/>
                <w:szCs w:val="20"/>
              </w:rPr>
              <w:t>COMM 422: Media Effects (3)</w:t>
            </w:r>
          </w:p>
        </w:tc>
        <w:tc>
          <w:tcPr>
            <w:tcW w:w="4676" w:type="dxa"/>
            <w:gridSpan w:val="3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476FF015" w14:textId="478D3438" w:rsidR="0098525A" w:rsidRPr="000B3862" w:rsidRDefault="0098525A" w:rsidP="0098525A">
            <w:pPr>
              <w:rPr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 xml:space="preserve">GE Foundations, </w:t>
            </w:r>
            <w:r w:rsidRPr="00A30980">
              <w:rPr>
                <w:rFonts w:cstheme="minorHAnsi"/>
                <w:sz w:val="20"/>
                <w:szCs w:val="20"/>
              </w:rPr>
              <w:t>Upper Division Standing</w:t>
            </w:r>
          </w:p>
        </w:tc>
      </w:tr>
      <w:tr w:rsidR="0098525A" w14:paraId="7DFB1630" w14:textId="77777777" w:rsidTr="00BA5F83">
        <w:trPr>
          <w:trHeight w:hRule="exact" w:val="302"/>
          <w:jc w:val="center"/>
        </w:trPr>
        <w:tc>
          <w:tcPr>
            <w:tcW w:w="810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195211FC" w14:textId="77777777" w:rsidR="0098525A" w:rsidRDefault="0098525A" w:rsidP="0098525A"/>
        </w:tc>
        <w:tc>
          <w:tcPr>
            <w:tcW w:w="5949" w:type="dxa"/>
            <w:gridSpan w:val="3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7C88BF11" w14:textId="0F191EAA" w:rsidR="0098525A" w:rsidRDefault="0098525A" w:rsidP="0098525A">
            <w:pPr>
              <w:rPr>
                <w:sz w:val="20"/>
                <w:szCs w:val="20"/>
              </w:rPr>
            </w:pPr>
            <w:r w:rsidRPr="00981DAB">
              <w:rPr>
                <w:rFonts w:cstheme="minorHAnsi"/>
                <w:sz w:val="20"/>
                <w:szCs w:val="20"/>
              </w:rPr>
              <w:t>COMM 423: Communication Theory and Technology (3)</w:t>
            </w:r>
          </w:p>
        </w:tc>
        <w:tc>
          <w:tcPr>
            <w:tcW w:w="4676" w:type="dxa"/>
            <w:gridSpan w:val="3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2516FD2B" w14:textId="51BA1CD3" w:rsidR="0098525A" w:rsidRPr="000B3862" w:rsidRDefault="0098525A" w:rsidP="0098525A">
            <w:pPr>
              <w:rPr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 xml:space="preserve">GE Foundations, </w:t>
            </w:r>
            <w:r w:rsidRPr="00981DAB">
              <w:rPr>
                <w:rFonts w:cstheme="minorHAnsi"/>
                <w:sz w:val="20"/>
                <w:szCs w:val="20"/>
              </w:rPr>
              <w:t>Upper Division Standing</w:t>
            </w:r>
          </w:p>
        </w:tc>
      </w:tr>
      <w:tr w:rsidR="0098525A" w:rsidRPr="003E73CE" w14:paraId="4CFE8FBE" w14:textId="77777777" w:rsidTr="00BA5F83">
        <w:trPr>
          <w:trHeight w:hRule="exact" w:val="302"/>
          <w:jc w:val="center"/>
        </w:trPr>
        <w:tc>
          <w:tcPr>
            <w:tcW w:w="810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248F18CA" w14:textId="77777777" w:rsidR="0098525A" w:rsidRPr="00E810AD" w:rsidRDefault="0098525A" w:rsidP="0098525A">
            <w:pPr>
              <w:rPr>
                <w:rFonts w:cstheme="minorHAnsi"/>
              </w:rPr>
            </w:pPr>
          </w:p>
        </w:tc>
        <w:tc>
          <w:tcPr>
            <w:tcW w:w="5949" w:type="dxa"/>
            <w:gridSpan w:val="3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20B6BFD9" w14:textId="6BF0A5EA" w:rsidR="0098525A" w:rsidRPr="00E810AD" w:rsidRDefault="0098525A" w:rsidP="0098525A">
            <w:pPr>
              <w:rPr>
                <w:rFonts w:cstheme="minorHAnsi"/>
                <w:sz w:val="20"/>
                <w:szCs w:val="20"/>
              </w:rPr>
            </w:pPr>
            <w:r w:rsidRPr="003E73CE">
              <w:rPr>
                <w:rFonts w:cstheme="minorHAnsi"/>
                <w:sz w:val="20"/>
                <w:szCs w:val="20"/>
              </w:rPr>
              <w:t>COMM 425: Communication and Violence (3)</w:t>
            </w:r>
          </w:p>
        </w:tc>
        <w:tc>
          <w:tcPr>
            <w:tcW w:w="4676" w:type="dxa"/>
            <w:gridSpan w:val="3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1DEA9FBB" w14:textId="0A19E4FE" w:rsidR="0098525A" w:rsidRPr="00E810AD" w:rsidRDefault="0098525A" w:rsidP="0098525A">
            <w:pPr>
              <w:rPr>
                <w:rFonts w:cstheme="minorHAnsi"/>
                <w:sz w:val="20"/>
                <w:szCs w:val="20"/>
              </w:rPr>
            </w:pPr>
            <w:r w:rsidRPr="003E73CE">
              <w:rPr>
                <w:rFonts w:cstheme="minorHAnsi"/>
                <w:sz w:val="20"/>
                <w:szCs w:val="20"/>
              </w:rPr>
              <w:t>GE Foundations, Upper Division Standing</w:t>
            </w:r>
          </w:p>
        </w:tc>
      </w:tr>
      <w:tr w:rsidR="0098525A" w:rsidRPr="003E73CE" w14:paraId="27DF2CA0" w14:textId="77777777" w:rsidTr="00BA5F83">
        <w:trPr>
          <w:trHeight w:hRule="exact" w:val="302"/>
          <w:jc w:val="center"/>
        </w:trPr>
        <w:tc>
          <w:tcPr>
            <w:tcW w:w="810" w:type="dxa"/>
            <w:tcBorders>
              <w:top w:val="dotted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14:paraId="5CDD3873" w14:textId="77777777" w:rsidR="0098525A" w:rsidRPr="00E810AD" w:rsidRDefault="0098525A" w:rsidP="0098525A">
            <w:pPr>
              <w:rPr>
                <w:rFonts w:cstheme="minorHAnsi"/>
              </w:rPr>
            </w:pPr>
          </w:p>
        </w:tc>
        <w:tc>
          <w:tcPr>
            <w:tcW w:w="5949" w:type="dxa"/>
            <w:gridSpan w:val="3"/>
            <w:tcBorders>
              <w:top w:val="dotted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14:paraId="2DCB781C" w14:textId="1E7295CE" w:rsidR="0098525A" w:rsidRPr="00E810AD" w:rsidRDefault="0098525A" w:rsidP="0098525A">
            <w:pPr>
              <w:rPr>
                <w:rFonts w:cstheme="minorHAnsi"/>
                <w:sz w:val="20"/>
                <w:szCs w:val="20"/>
              </w:rPr>
            </w:pPr>
            <w:r w:rsidRPr="003E73CE">
              <w:rPr>
                <w:rFonts w:cstheme="minorHAnsi"/>
                <w:sz w:val="20"/>
                <w:szCs w:val="20"/>
              </w:rPr>
              <w:t>COMM 430: Advanced Concepts in Intercultural Communication (3)</w:t>
            </w:r>
          </w:p>
        </w:tc>
        <w:tc>
          <w:tcPr>
            <w:tcW w:w="4676" w:type="dxa"/>
            <w:gridSpan w:val="3"/>
            <w:tcBorders>
              <w:top w:val="dotted" w:sz="4" w:space="0" w:color="auto"/>
              <w:left w:val="dotted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CB85F6" w14:textId="554D8CCF" w:rsidR="0098525A" w:rsidRPr="00B37483" w:rsidRDefault="0098525A" w:rsidP="0098525A">
            <w:pPr>
              <w:rPr>
                <w:rFonts w:cstheme="minorHAnsi"/>
                <w:sz w:val="20"/>
                <w:szCs w:val="20"/>
              </w:rPr>
            </w:pPr>
            <w:r w:rsidRPr="00B37483">
              <w:rPr>
                <w:rFonts w:cstheme="minorHAnsi"/>
                <w:sz w:val="20"/>
                <w:szCs w:val="20"/>
              </w:rPr>
              <w:t>COMM 330</w:t>
            </w:r>
            <w:r w:rsidR="004764B2" w:rsidRPr="00B37483">
              <w:rPr>
                <w:rFonts w:cstheme="minorHAnsi"/>
                <w:sz w:val="20"/>
                <w:szCs w:val="20"/>
              </w:rPr>
              <w:t>;</w:t>
            </w:r>
            <w:r w:rsidR="00273FB2" w:rsidRPr="00B37483">
              <w:rPr>
                <w:rFonts w:cstheme="minorHAnsi"/>
                <w:sz w:val="20"/>
                <w:szCs w:val="20"/>
              </w:rPr>
              <w:t xml:space="preserve"> </w:t>
            </w:r>
            <w:r w:rsidR="00273FB2" w:rsidRPr="00B37483">
              <w:rPr>
                <w:sz w:val="20"/>
                <w:szCs w:val="20"/>
              </w:rPr>
              <w:t>Upper Division Standing;</w:t>
            </w:r>
            <w:r w:rsidRPr="00B37483">
              <w:rPr>
                <w:rFonts w:cstheme="minorHAnsi"/>
                <w:sz w:val="20"/>
                <w:szCs w:val="20"/>
              </w:rPr>
              <w:t xml:space="preserve"> or Consent</w:t>
            </w:r>
          </w:p>
        </w:tc>
      </w:tr>
      <w:tr w:rsidR="0098525A" w:rsidRPr="003E73CE" w14:paraId="1B7C8281" w14:textId="77777777" w:rsidTr="00BA5F83">
        <w:trPr>
          <w:trHeight w:val="302"/>
          <w:jc w:val="center"/>
        </w:trPr>
        <w:tc>
          <w:tcPr>
            <w:tcW w:w="810" w:type="dxa"/>
            <w:tcBorders>
              <w:top w:val="single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37BFAC26" w14:textId="77777777" w:rsidR="0098525A" w:rsidRPr="00E810AD" w:rsidRDefault="0098525A" w:rsidP="0098525A">
            <w:pPr>
              <w:rPr>
                <w:rFonts w:cstheme="minorHAnsi"/>
              </w:rPr>
            </w:pPr>
          </w:p>
        </w:tc>
        <w:tc>
          <w:tcPr>
            <w:tcW w:w="5949" w:type="dxa"/>
            <w:gridSpan w:val="3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4F3C0638" w14:textId="1CEFB178" w:rsidR="0098525A" w:rsidRPr="00E810AD" w:rsidRDefault="0098525A" w:rsidP="0098525A">
            <w:pPr>
              <w:rPr>
                <w:rFonts w:cstheme="minorHAnsi"/>
                <w:sz w:val="20"/>
                <w:szCs w:val="20"/>
              </w:rPr>
            </w:pPr>
            <w:r w:rsidRPr="003E73CE">
              <w:rPr>
                <w:rFonts w:cstheme="minorHAnsi"/>
                <w:sz w:val="20"/>
                <w:szCs w:val="20"/>
              </w:rPr>
              <w:t>COMM 431: Mediation and Dispute Resolution (3)</w:t>
            </w:r>
          </w:p>
        </w:tc>
        <w:tc>
          <w:tcPr>
            <w:tcW w:w="4676" w:type="dxa"/>
            <w:gridSpan w:val="3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4CC77912" w14:textId="259B19FF" w:rsidR="0098525A" w:rsidRPr="00B37483" w:rsidRDefault="0098525A" w:rsidP="0098525A">
            <w:pPr>
              <w:rPr>
                <w:rFonts w:cstheme="minorHAnsi"/>
                <w:sz w:val="20"/>
                <w:szCs w:val="20"/>
              </w:rPr>
            </w:pPr>
            <w:r w:rsidRPr="00B37483">
              <w:rPr>
                <w:rFonts w:cstheme="minorHAnsi"/>
                <w:sz w:val="20"/>
                <w:szCs w:val="20"/>
              </w:rPr>
              <w:t xml:space="preserve">Corequisite: COMM 330 or 430; COMM 411 and 421; </w:t>
            </w:r>
            <w:r w:rsidR="004E4D3E" w:rsidRPr="00B37483">
              <w:rPr>
                <w:rFonts w:cstheme="minorHAnsi"/>
                <w:sz w:val="20"/>
                <w:szCs w:val="20"/>
              </w:rPr>
              <w:t xml:space="preserve">Prerequisite: </w:t>
            </w:r>
            <w:r w:rsidR="00A432D2" w:rsidRPr="00B37483">
              <w:rPr>
                <w:rFonts w:cstheme="minorHAnsi"/>
                <w:sz w:val="20"/>
                <w:szCs w:val="20"/>
              </w:rPr>
              <w:t xml:space="preserve">Upper Division Standing; </w:t>
            </w:r>
            <w:r w:rsidRPr="00B37483">
              <w:rPr>
                <w:rFonts w:cstheme="minorHAnsi"/>
                <w:sz w:val="20"/>
                <w:szCs w:val="20"/>
              </w:rPr>
              <w:t>or Consent</w:t>
            </w:r>
          </w:p>
        </w:tc>
      </w:tr>
      <w:tr w:rsidR="0098525A" w:rsidRPr="003E73CE" w14:paraId="0114946E" w14:textId="77777777" w:rsidTr="00BA5F83">
        <w:trPr>
          <w:trHeight w:hRule="exact" w:val="302"/>
          <w:jc w:val="center"/>
        </w:trPr>
        <w:tc>
          <w:tcPr>
            <w:tcW w:w="810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12A755F9" w14:textId="77777777" w:rsidR="0098525A" w:rsidRPr="00E810AD" w:rsidRDefault="0098525A" w:rsidP="0098525A">
            <w:pPr>
              <w:rPr>
                <w:rFonts w:cstheme="minorHAnsi"/>
              </w:rPr>
            </w:pPr>
          </w:p>
        </w:tc>
        <w:tc>
          <w:tcPr>
            <w:tcW w:w="5949" w:type="dxa"/>
            <w:gridSpan w:val="3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3899F365" w14:textId="1B1FC408" w:rsidR="0098525A" w:rsidRPr="00E810AD" w:rsidRDefault="0098525A" w:rsidP="0098525A">
            <w:pPr>
              <w:rPr>
                <w:rFonts w:cstheme="minorHAnsi"/>
                <w:sz w:val="20"/>
                <w:szCs w:val="20"/>
              </w:rPr>
            </w:pPr>
            <w:r w:rsidRPr="003E73CE">
              <w:rPr>
                <w:rFonts w:cstheme="minorHAnsi"/>
                <w:sz w:val="20"/>
                <w:szCs w:val="20"/>
              </w:rPr>
              <w:t xml:space="preserve">COMM 432: </w:t>
            </w:r>
            <w:r w:rsidRPr="005D16EE">
              <w:rPr>
                <w:rFonts w:cstheme="minorHAnsi"/>
                <w:sz w:val="20"/>
                <w:szCs w:val="20"/>
              </w:rPr>
              <w:t xml:space="preserve">Leadership </w:t>
            </w:r>
            <w:r w:rsidR="005C42D7" w:rsidRPr="005D16EE">
              <w:rPr>
                <w:rFonts w:cstheme="minorHAnsi"/>
                <w:sz w:val="20"/>
                <w:szCs w:val="20"/>
              </w:rPr>
              <w:t xml:space="preserve">Communication </w:t>
            </w:r>
            <w:r w:rsidRPr="005D16EE">
              <w:rPr>
                <w:rFonts w:cstheme="minorHAnsi"/>
                <w:sz w:val="20"/>
                <w:szCs w:val="20"/>
              </w:rPr>
              <w:t>(3)</w:t>
            </w:r>
          </w:p>
        </w:tc>
        <w:tc>
          <w:tcPr>
            <w:tcW w:w="4676" w:type="dxa"/>
            <w:gridSpan w:val="3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051B3D8A" w14:textId="390A9362" w:rsidR="0098525A" w:rsidRPr="00B37483" w:rsidRDefault="005C42D7" w:rsidP="0098525A">
            <w:pPr>
              <w:rPr>
                <w:rFonts w:cstheme="minorHAnsi"/>
                <w:sz w:val="20"/>
                <w:szCs w:val="20"/>
              </w:rPr>
            </w:pPr>
            <w:r w:rsidRPr="00B37483">
              <w:rPr>
                <w:sz w:val="20"/>
                <w:szCs w:val="20"/>
              </w:rPr>
              <w:t>Upper Division Standing</w:t>
            </w:r>
          </w:p>
        </w:tc>
      </w:tr>
      <w:tr w:rsidR="0098525A" w:rsidRPr="003E73CE" w14:paraId="6D65AD94" w14:textId="77777777" w:rsidTr="00BA5F83">
        <w:trPr>
          <w:trHeight w:hRule="exact" w:val="302"/>
          <w:jc w:val="center"/>
        </w:trPr>
        <w:tc>
          <w:tcPr>
            <w:tcW w:w="810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0D8EE368" w14:textId="77777777" w:rsidR="0098525A" w:rsidRPr="00E810AD" w:rsidRDefault="0098525A" w:rsidP="0098525A">
            <w:pPr>
              <w:rPr>
                <w:rFonts w:cstheme="minorHAnsi"/>
              </w:rPr>
            </w:pPr>
          </w:p>
        </w:tc>
        <w:tc>
          <w:tcPr>
            <w:tcW w:w="5949" w:type="dxa"/>
            <w:gridSpan w:val="3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3DB6BD09" w14:textId="3F00A630" w:rsidR="0098525A" w:rsidRPr="00E810AD" w:rsidRDefault="0098525A" w:rsidP="0098525A">
            <w:pPr>
              <w:rPr>
                <w:rFonts w:cstheme="minorHAnsi"/>
                <w:sz w:val="20"/>
                <w:szCs w:val="20"/>
              </w:rPr>
            </w:pPr>
            <w:r w:rsidRPr="003E73CE">
              <w:rPr>
                <w:rFonts w:cstheme="minorHAnsi"/>
                <w:sz w:val="20"/>
                <w:szCs w:val="20"/>
              </w:rPr>
              <w:t>COMM 433: Trends in Performance Studies (3)</w:t>
            </w:r>
          </w:p>
        </w:tc>
        <w:tc>
          <w:tcPr>
            <w:tcW w:w="4676" w:type="dxa"/>
            <w:gridSpan w:val="3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267EE6B6" w14:textId="2D25A2A1" w:rsidR="0098525A" w:rsidRPr="00B37483" w:rsidRDefault="002677E7" w:rsidP="0098525A">
            <w:pPr>
              <w:rPr>
                <w:rFonts w:cstheme="minorHAnsi"/>
                <w:sz w:val="20"/>
                <w:szCs w:val="20"/>
              </w:rPr>
            </w:pPr>
            <w:r w:rsidRPr="00B37483">
              <w:rPr>
                <w:sz w:val="20"/>
                <w:szCs w:val="20"/>
              </w:rPr>
              <w:t>Upper Division Standing</w:t>
            </w:r>
          </w:p>
        </w:tc>
      </w:tr>
      <w:tr w:rsidR="0098525A" w:rsidRPr="003E73CE" w14:paraId="5799FBA2" w14:textId="77777777" w:rsidTr="00BA5F83">
        <w:trPr>
          <w:trHeight w:hRule="exact" w:val="302"/>
          <w:jc w:val="center"/>
        </w:trPr>
        <w:tc>
          <w:tcPr>
            <w:tcW w:w="810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70C10252" w14:textId="77777777" w:rsidR="0098525A" w:rsidRPr="00E810AD" w:rsidRDefault="0098525A" w:rsidP="0098525A">
            <w:pPr>
              <w:rPr>
                <w:rFonts w:cstheme="minorHAnsi"/>
              </w:rPr>
            </w:pPr>
          </w:p>
        </w:tc>
        <w:tc>
          <w:tcPr>
            <w:tcW w:w="5949" w:type="dxa"/>
            <w:gridSpan w:val="3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3782F1DC" w14:textId="16F455FC" w:rsidR="0098525A" w:rsidRPr="00E810AD" w:rsidRDefault="0098525A" w:rsidP="0098525A">
            <w:pPr>
              <w:rPr>
                <w:rFonts w:cstheme="minorHAnsi"/>
                <w:sz w:val="20"/>
                <w:szCs w:val="20"/>
              </w:rPr>
            </w:pPr>
            <w:r w:rsidRPr="003E73CE">
              <w:rPr>
                <w:rFonts w:cstheme="minorHAnsi"/>
                <w:sz w:val="20"/>
                <w:szCs w:val="20"/>
              </w:rPr>
              <w:t>COMM 434: Advanced Oral Presentation Skills (3)</w:t>
            </w:r>
          </w:p>
        </w:tc>
        <w:tc>
          <w:tcPr>
            <w:tcW w:w="4676" w:type="dxa"/>
            <w:gridSpan w:val="3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35855851" w14:textId="36935028" w:rsidR="0098525A" w:rsidRPr="00B37483" w:rsidRDefault="0098525A" w:rsidP="0098525A">
            <w:pPr>
              <w:rPr>
                <w:rFonts w:cstheme="minorHAnsi"/>
                <w:sz w:val="20"/>
                <w:szCs w:val="20"/>
              </w:rPr>
            </w:pPr>
            <w:r w:rsidRPr="00B37483">
              <w:rPr>
                <w:rFonts w:cstheme="minorHAnsi"/>
                <w:sz w:val="20"/>
                <w:szCs w:val="20"/>
              </w:rPr>
              <w:t>GE Foundations, Upper Division Standing</w:t>
            </w:r>
          </w:p>
        </w:tc>
      </w:tr>
      <w:tr w:rsidR="0098525A" w:rsidRPr="003E73CE" w14:paraId="749B6993" w14:textId="77777777" w:rsidTr="00BA5F83">
        <w:trPr>
          <w:trHeight w:hRule="exact" w:val="302"/>
          <w:jc w:val="center"/>
        </w:trPr>
        <w:tc>
          <w:tcPr>
            <w:tcW w:w="810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49575862" w14:textId="77777777" w:rsidR="0098525A" w:rsidRPr="00E810AD" w:rsidRDefault="0098525A" w:rsidP="0098525A">
            <w:pPr>
              <w:rPr>
                <w:rFonts w:cstheme="minorHAnsi"/>
              </w:rPr>
            </w:pPr>
          </w:p>
        </w:tc>
        <w:tc>
          <w:tcPr>
            <w:tcW w:w="5949" w:type="dxa"/>
            <w:gridSpan w:val="3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36E67BF9" w14:textId="4C76DD6E" w:rsidR="0098525A" w:rsidRPr="00E810AD" w:rsidRDefault="0098525A" w:rsidP="0098525A">
            <w:pPr>
              <w:rPr>
                <w:rFonts w:cstheme="minorHAnsi"/>
                <w:sz w:val="20"/>
                <w:szCs w:val="20"/>
              </w:rPr>
            </w:pPr>
            <w:r w:rsidRPr="003E73CE">
              <w:rPr>
                <w:rFonts w:cstheme="minorHAnsi"/>
                <w:sz w:val="20"/>
                <w:szCs w:val="20"/>
              </w:rPr>
              <w:t>COMM 436: American Public Address (3)</w:t>
            </w:r>
          </w:p>
        </w:tc>
        <w:tc>
          <w:tcPr>
            <w:tcW w:w="4676" w:type="dxa"/>
            <w:gridSpan w:val="3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432EC72A" w14:textId="7A2CD9D1" w:rsidR="0098525A" w:rsidRPr="00B37483" w:rsidRDefault="002677E7" w:rsidP="0098525A">
            <w:pPr>
              <w:rPr>
                <w:rFonts w:cstheme="minorHAnsi"/>
                <w:sz w:val="20"/>
                <w:szCs w:val="20"/>
              </w:rPr>
            </w:pPr>
            <w:r w:rsidRPr="00B37483">
              <w:rPr>
                <w:sz w:val="20"/>
                <w:szCs w:val="20"/>
              </w:rPr>
              <w:t>Upper Division Standing</w:t>
            </w:r>
          </w:p>
        </w:tc>
      </w:tr>
      <w:tr w:rsidR="0098525A" w:rsidRPr="003E73CE" w14:paraId="72921AE5" w14:textId="77777777" w:rsidTr="00BA5F83">
        <w:trPr>
          <w:trHeight w:hRule="exact" w:val="302"/>
          <w:jc w:val="center"/>
        </w:trPr>
        <w:tc>
          <w:tcPr>
            <w:tcW w:w="810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092E2C02" w14:textId="77777777" w:rsidR="0098525A" w:rsidRPr="00E810AD" w:rsidRDefault="0098525A" w:rsidP="0098525A">
            <w:pPr>
              <w:rPr>
                <w:rFonts w:cstheme="minorHAnsi"/>
              </w:rPr>
            </w:pPr>
          </w:p>
        </w:tc>
        <w:tc>
          <w:tcPr>
            <w:tcW w:w="5949" w:type="dxa"/>
            <w:gridSpan w:val="3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4B5B0917" w14:textId="0719A912" w:rsidR="0098525A" w:rsidRPr="00E810AD" w:rsidRDefault="0098525A" w:rsidP="0098525A">
            <w:pPr>
              <w:rPr>
                <w:rFonts w:cstheme="minorHAnsi"/>
                <w:sz w:val="20"/>
                <w:szCs w:val="20"/>
              </w:rPr>
            </w:pPr>
            <w:r w:rsidRPr="003E73CE">
              <w:rPr>
                <w:rFonts w:cstheme="minorHAnsi"/>
                <w:sz w:val="20"/>
                <w:szCs w:val="20"/>
              </w:rPr>
              <w:t>COMM 437: International Public Address (3)</w:t>
            </w:r>
          </w:p>
        </w:tc>
        <w:tc>
          <w:tcPr>
            <w:tcW w:w="4676" w:type="dxa"/>
            <w:gridSpan w:val="3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7E789251" w14:textId="3437E694" w:rsidR="0098525A" w:rsidRPr="00B37483" w:rsidRDefault="002677E7" w:rsidP="0098525A">
            <w:pPr>
              <w:rPr>
                <w:rFonts w:cstheme="minorHAnsi"/>
                <w:sz w:val="20"/>
                <w:szCs w:val="20"/>
              </w:rPr>
            </w:pPr>
            <w:r w:rsidRPr="00B37483">
              <w:rPr>
                <w:sz w:val="20"/>
                <w:szCs w:val="20"/>
              </w:rPr>
              <w:t>Upper Division Standing</w:t>
            </w:r>
          </w:p>
        </w:tc>
      </w:tr>
      <w:tr w:rsidR="0098525A" w:rsidRPr="003E73CE" w14:paraId="0F27BDFD" w14:textId="77777777" w:rsidTr="00BA5F83">
        <w:trPr>
          <w:trHeight w:hRule="exact" w:val="302"/>
          <w:jc w:val="center"/>
        </w:trPr>
        <w:tc>
          <w:tcPr>
            <w:tcW w:w="810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6A1EAB90" w14:textId="77777777" w:rsidR="0098525A" w:rsidRPr="00E810AD" w:rsidRDefault="0098525A" w:rsidP="0098525A">
            <w:pPr>
              <w:rPr>
                <w:rFonts w:cstheme="minorHAnsi"/>
              </w:rPr>
            </w:pPr>
          </w:p>
        </w:tc>
        <w:tc>
          <w:tcPr>
            <w:tcW w:w="5949" w:type="dxa"/>
            <w:gridSpan w:val="3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35A8B491" w14:textId="7E77BE6C" w:rsidR="0098525A" w:rsidRPr="00E810AD" w:rsidRDefault="0098525A" w:rsidP="0098525A">
            <w:pPr>
              <w:rPr>
                <w:rFonts w:cstheme="minorHAnsi"/>
                <w:sz w:val="20"/>
                <w:szCs w:val="20"/>
              </w:rPr>
            </w:pPr>
            <w:r w:rsidRPr="003E73CE">
              <w:rPr>
                <w:rFonts w:cstheme="minorHAnsi"/>
                <w:sz w:val="20"/>
                <w:szCs w:val="20"/>
              </w:rPr>
              <w:t>COMM 439: Communication and Popular Culture (3)</w:t>
            </w:r>
          </w:p>
        </w:tc>
        <w:tc>
          <w:tcPr>
            <w:tcW w:w="4676" w:type="dxa"/>
            <w:gridSpan w:val="3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2423DED1" w14:textId="169CD2E1" w:rsidR="0098525A" w:rsidRPr="00B37483" w:rsidRDefault="00CB1C8D" w:rsidP="0098525A">
            <w:pPr>
              <w:rPr>
                <w:rFonts w:cstheme="minorHAnsi"/>
                <w:sz w:val="20"/>
                <w:szCs w:val="20"/>
              </w:rPr>
            </w:pPr>
            <w:r w:rsidRPr="00B37483">
              <w:rPr>
                <w:sz w:val="20"/>
                <w:szCs w:val="20"/>
              </w:rPr>
              <w:t>Upper Division Standing</w:t>
            </w:r>
          </w:p>
        </w:tc>
      </w:tr>
      <w:tr w:rsidR="0098525A" w:rsidRPr="003E73CE" w14:paraId="29DE694E" w14:textId="77777777" w:rsidTr="00BA5F83">
        <w:trPr>
          <w:trHeight w:hRule="exact" w:val="302"/>
          <w:jc w:val="center"/>
        </w:trPr>
        <w:tc>
          <w:tcPr>
            <w:tcW w:w="810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02B04005" w14:textId="77777777" w:rsidR="0098525A" w:rsidRPr="00E810AD" w:rsidRDefault="0098525A" w:rsidP="0098525A">
            <w:pPr>
              <w:rPr>
                <w:rFonts w:cstheme="minorHAnsi"/>
              </w:rPr>
            </w:pPr>
          </w:p>
        </w:tc>
        <w:tc>
          <w:tcPr>
            <w:tcW w:w="5949" w:type="dxa"/>
            <w:gridSpan w:val="3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3E94C0A1" w14:textId="52D13FDA" w:rsidR="0098525A" w:rsidRPr="00E810AD" w:rsidRDefault="0098525A" w:rsidP="0098525A">
            <w:pPr>
              <w:rPr>
                <w:rFonts w:cstheme="minorHAnsi"/>
                <w:sz w:val="20"/>
                <w:szCs w:val="20"/>
              </w:rPr>
            </w:pPr>
            <w:r w:rsidRPr="003E73CE">
              <w:rPr>
                <w:rFonts w:cstheme="minorHAnsi"/>
                <w:sz w:val="20"/>
                <w:szCs w:val="20"/>
              </w:rPr>
              <w:t>COMM 441: Issues in Freedom of Communication (3)</w:t>
            </w:r>
            <w:r w:rsidRPr="003E73CE">
              <w:rPr>
                <w:rFonts w:cstheme="minorHAnsi"/>
                <w:b/>
                <w:sz w:val="16"/>
                <w:szCs w:val="16"/>
              </w:rPr>
              <w:t xml:space="preserve"> </w:t>
            </w:r>
          </w:p>
        </w:tc>
        <w:tc>
          <w:tcPr>
            <w:tcW w:w="4676" w:type="dxa"/>
            <w:gridSpan w:val="3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6BAEBEE6" w14:textId="408B6988" w:rsidR="0098525A" w:rsidRPr="00E810AD" w:rsidRDefault="0098525A" w:rsidP="0098525A">
            <w:pPr>
              <w:rPr>
                <w:rFonts w:cstheme="minorHAnsi"/>
                <w:sz w:val="20"/>
                <w:szCs w:val="20"/>
              </w:rPr>
            </w:pPr>
            <w:r w:rsidRPr="00E810AD">
              <w:rPr>
                <w:rFonts w:cstheme="minorHAnsi"/>
                <w:sz w:val="20"/>
                <w:szCs w:val="20"/>
              </w:rPr>
              <w:t>GE Foundations, Upper Division Standing</w:t>
            </w:r>
          </w:p>
        </w:tc>
      </w:tr>
      <w:tr w:rsidR="0098525A" w:rsidRPr="003E73CE" w14:paraId="11E4FCD4" w14:textId="77777777" w:rsidTr="00BA5F83">
        <w:trPr>
          <w:trHeight w:hRule="exact" w:val="302"/>
          <w:jc w:val="center"/>
        </w:trPr>
        <w:tc>
          <w:tcPr>
            <w:tcW w:w="810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547A909A" w14:textId="77777777" w:rsidR="0098525A" w:rsidRPr="00E810AD" w:rsidRDefault="0098525A" w:rsidP="0098525A">
            <w:pPr>
              <w:rPr>
                <w:rFonts w:cstheme="minorHAnsi"/>
              </w:rPr>
            </w:pPr>
          </w:p>
        </w:tc>
        <w:tc>
          <w:tcPr>
            <w:tcW w:w="5949" w:type="dxa"/>
            <w:gridSpan w:val="3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7D0A57C8" w14:textId="3F5C705B" w:rsidR="0098525A" w:rsidRPr="00E810AD" w:rsidRDefault="0098525A" w:rsidP="0098525A">
            <w:pPr>
              <w:rPr>
                <w:rFonts w:cstheme="minorHAnsi"/>
                <w:sz w:val="20"/>
                <w:szCs w:val="20"/>
              </w:rPr>
            </w:pPr>
            <w:r w:rsidRPr="003E73CE">
              <w:rPr>
                <w:rFonts w:cstheme="minorHAnsi"/>
                <w:sz w:val="20"/>
                <w:szCs w:val="20"/>
              </w:rPr>
              <w:t>COMM 442: Campaign Persuasion (3)</w:t>
            </w:r>
            <w:r w:rsidRPr="003E73CE">
              <w:rPr>
                <w:rFonts w:cstheme="minorHAnsi"/>
                <w:b/>
                <w:sz w:val="16"/>
                <w:szCs w:val="16"/>
              </w:rPr>
              <w:t xml:space="preserve"> </w:t>
            </w:r>
          </w:p>
        </w:tc>
        <w:tc>
          <w:tcPr>
            <w:tcW w:w="4676" w:type="dxa"/>
            <w:gridSpan w:val="3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10D68CD2" w14:textId="584F26C1" w:rsidR="0098525A" w:rsidRPr="00E810AD" w:rsidRDefault="0098525A" w:rsidP="0098525A">
            <w:pPr>
              <w:rPr>
                <w:rFonts w:cstheme="minorHAnsi"/>
                <w:sz w:val="20"/>
                <w:szCs w:val="20"/>
              </w:rPr>
            </w:pPr>
            <w:r w:rsidRPr="00E810AD">
              <w:rPr>
                <w:rFonts w:cstheme="minorHAnsi"/>
                <w:sz w:val="20"/>
                <w:szCs w:val="20"/>
              </w:rPr>
              <w:t>GE Foundations, Upper Division Standing</w:t>
            </w:r>
          </w:p>
        </w:tc>
      </w:tr>
      <w:tr w:rsidR="0098525A" w:rsidRPr="003E73CE" w14:paraId="5534ADD7" w14:textId="77777777" w:rsidTr="00BA5F83">
        <w:trPr>
          <w:trHeight w:hRule="exact" w:val="302"/>
          <w:jc w:val="center"/>
        </w:trPr>
        <w:tc>
          <w:tcPr>
            <w:tcW w:w="810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18C40EC2" w14:textId="77777777" w:rsidR="0098525A" w:rsidRPr="00E810AD" w:rsidRDefault="0098525A" w:rsidP="0098525A">
            <w:pPr>
              <w:rPr>
                <w:rFonts w:cstheme="minorHAnsi"/>
              </w:rPr>
            </w:pPr>
          </w:p>
        </w:tc>
        <w:tc>
          <w:tcPr>
            <w:tcW w:w="5949" w:type="dxa"/>
            <w:gridSpan w:val="3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3476F5BB" w14:textId="6F8E8FD4" w:rsidR="0098525A" w:rsidRPr="00E810AD" w:rsidRDefault="0098525A" w:rsidP="0098525A">
            <w:pPr>
              <w:rPr>
                <w:rFonts w:cstheme="minorHAnsi"/>
                <w:sz w:val="20"/>
                <w:szCs w:val="20"/>
              </w:rPr>
            </w:pPr>
            <w:r w:rsidRPr="003E73CE">
              <w:rPr>
                <w:rFonts w:cstheme="minorHAnsi"/>
                <w:sz w:val="20"/>
                <w:szCs w:val="20"/>
              </w:rPr>
              <w:t>COMM 443: Communication and Mindfulness (3)</w:t>
            </w:r>
          </w:p>
        </w:tc>
        <w:tc>
          <w:tcPr>
            <w:tcW w:w="4676" w:type="dxa"/>
            <w:gridSpan w:val="3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52BDC4D3" w14:textId="4B30B06D" w:rsidR="0098525A" w:rsidRPr="00E808E1" w:rsidRDefault="0098525A" w:rsidP="0098525A">
            <w:pPr>
              <w:rPr>
                <w:rFonts w:cstheme="minorHAnsi"/>
                <w:sz w:val="20"/>
                <w:szCs w:val="20"/>
                <w:highlight w:val="yellow"/>
              </w:rPr>
            </w:pPr>
            <w:r w:rsidRPr="004732AB">
              <w:rPr>
                <w:rFonts w:cstheme="minorHAnsi"/>
                <w:sz w:val="20"/>
                <w:szCs w:val="20"/>
              </w:rPr>
              <w:t>GE Foundations, Upper Division Standing</w:t>
            </w:r>
          </w:p>
        </w:tc>
      </w:tr>
      <w:tr w:rsidR="0098525A" w:rsidRPr="003E73CE" w14:paraId="77CAF834" w14:textId="77777777" w:rsidTr="00BA5F83">
        <w:trPr>
          <w:trHeight w:hRule="exact" w:val="302"/>
          <w:jc w:val="center"/>
        </w:trPr>
        <w:tc>
          <w:tcPr>
            <w:tcW w:w="810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60FDED1E" w14:textId="77777777" w:rsidR="0098525A" w:rsidRPr="00E810AD" w:rsidRDefault="0098525A" w:rsidP="0098525A">
            <w:pPr>
              <w:rPr>
                <w:rFonts w:cstheme="minorHAnsi"/>
              </w:rPr>
            </w:pPr>
          </w:p>
        </w:tc>
        <w:tc>
          <w:tcPr>
            <w:tcW w:w="5949" w:type="dxa"/>
            <w:gridSpan w:val="3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087E73D7" w14:textId="0CE31435" w:rsidR="0098525A" w:rsidRPr="00E810AD" w:rsidRDefault="0098525A" w:rsidP="0098525A">
            <w:pPr>
              <w:rPr>
                <w:rFonts w:cstheme="minorHAnsi"/>
                <w:sz w:val="20"/>
                <w:szCs w:val="20"/>
              </w:rPr>
            </w:pPr>
            <w:r w:rsidRPr="003E73CE">
              <w:rPr>
                <w:rFonts w:cstheme="minorHAnsi"/>
                <w:sz w:val="20"/>
                <w:szCs w:val="20"/>
              </w:rPr>
              <w:t xml:space="preserve">COMM 444: </w:t>
            </w:r>
            <w:r w:rsidR="001400F9" w:rsidRPr="003E73CE">
              <w:rPr>
                <w:rFonts w:cstheme="minorHAnsi"/>
                <w:sz w:val="20"/>
                <w:szCs w:val="20"/>
              </w:rPr>
              <w:t>Positive Communication Principles and Practices</w:t>
            </w:r>
            <w:r w:rsidRPr="003E73CE">
              <w:rPr>
                <w:rFonts w:cstheme="minorHAnsi"/>
                <w:sz w:val="20"/>
                <w:szCs w:val="20"/>
              </w:rPr>
              <w:t xml:space="preserve"> (3)</w:t>
            </w:r>
          </w:p>
        </w:tc>
        <w:tc>
          <w:tcPr>
            <w:tcW w:w="4676" w:type="dxa"/>
            <w:gridSpan w:val="3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762EADB5" w14:textId="14466416" w:rsidR="0098525A" w:rsidRPr="00E810AD" w:rsidRDefault="0098525A" w:rsidP="0098525A">
            <w:pPr>
              <w:rPr>
                <w:rFonts w:cstheme="minorHAnsi"/>
                <w:sz w:val="20"/>
                <w:szCs w:val="20"/>
              </w:rPr>
            </w:pPr>
            <w:r w:rsidRPr="003E73CE">
              <w:rPr>
                <w:rFonts w:cstheme="minorHAnsi"/>
                <w:sz w:val="20"/>
                <w:szCs w:val="20"/>
              </w:rPr>
              <w:t>GE Foundations, Upper Division Standing</w:t>
            </w:r>
          </w:p>
        </w:tc>
      </w:tr>
      <w:tr w:rsidR="0098525A" w:rsidRPr="003E73CE" w14:paraId="579E721F" w14:textId="77777777" w:rsidTr="00BA5F83">
        <w:trPr>
          <w:trHeight w:hRule="exact" w:val="302"/>
          <w:jc w:val="center"/>
        </w:trPr>
        <w:tc>
          <w:tcPr>
            <w:tcW w:w="810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40A0E20B" w14:textId="77777777" w:rsidR="0098525A" w:rsidRPr="00E810AD" w:rsidRDefault="0098525A" w:rsidP="0098525A">
            <w:pPr>
              <w:rPr>
                <w:rFonts w:cstheme="minorHAnsi"/>
              </w:rPr>
            </w:pPr>
          </w:p>
        </w:tc>
        <w:tc>
          <w:tcPr>
            <w:tcW w:w="5949" w:type="dxa"/>
            <w:gridSpan w:val="3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770CA346" w14:textId="6B7A697F" w:rsidR="0098525A" w:rsidRPr="00E810AD" w:rsidRDefault="0098525A" w:rsidP="0098525A">
            <w:pPr>
              <w:rPr>
                <w:rFonts w:cstheme="minorHAnsi"/>
                <w:sz w:val="20"/>
                <w:szCs w:val="20"/>
              </w:rPr>
            </w:pPr>
            <w:r w:rsidRPr="003E73CE">
              <w:rPr>
                <w:rFonts w:cstheme="minorHAnsi"/>
                <w:sz w:val="20"/>
                <w:szCs w:val="20"/>
              </w:rPr>
              <w:t>COMM 449: Studies in Oral Persuasion and Attitude Change (3)</w:t>
            </w:r>
          </w:p>
        </w:tc>
        <w:tc>
          <w:tcPr>
            <w:tcW w:w="4676" w:type="dxa"/>
            <w:gridSpan w:val="3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3AE0A81F" w14:textId="2BEEBD49" w:rsidR="0098525A" w:rsidRPr="00B37483" w:rsidRDefault="00E33D81" w:rsidP="0098525A">
            <w:pPr>
              <w:rPr>
                <w:rFonts w:cstheme="minorHAnsi"/>
                <w:sz w:val="20"/>
                <w:szCs w:val="20"/>
              </w:rPr>
            </w:pPr>
            <w:r w:rsidRPr="00B37483">
              <w:rPr>
                <w:sz w:val="20"/>
                <w:szCs w:val="20"/>
              </w:rPr>
              <w:t>Upper Division Standing</w:t>
            </w:r>
          </w:p>
        </w:tc>
      </w:tr>
      <w:tr w:rsidR="0098525A" w:rsidRPr="003E73CE" w14:paraId="1173617B" w14:textId="77777777" w:rsidTr="00BA5F83">
        <w:trPr>
          <w:trHeight w:hRule="exact" w:val="302"/>
          <w:jc w:val="center"/>
        </w:trPr>
        <w:tc>
          <w:tcPr>
            <w:tcW w:w="810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748CE653" w14:textId="77777777" w:rsidR="0098525A" w:rsidRPr="00E810AD" w:rsidRDefault="0098525A" w:rsidP="0098525A">
            <w:pPr>
              <w:rPr>
                <w:rFonts w:cstheme="minorHAnsi"/>
              </w:rPr>
            </w:pPr>
          </w:p>
        </w:tc>
        <w:tc>
          <w:tcPr>
            <w:tcW w:w="5949" w:type="dxa"/>
            <w:gridSpan w:val="3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5C6D00E7" w14:textId="522E0E3E" w:rsidR="0098525A" w:rsidRPr="00E810AD" w:rsidRDefault="0098525A" w:rsidP="0098525A">
            <w:pPr>
              <w:rPr>
                <w:rFonts w:cstheme="minorHAnsi"/>
                <w:sz w:val="20"/>
                <w:szCs w:val="20"/>
              </w:rPr>
            </w:pPr>
            <w:r w:rsidRPr="003E73CE">
              <w:rPr>
                <w:rFonts w:cstheme="minorHAnsi"/>
                <w:sz w:val="20"/>
                <w:szCs w:val="20"/>
              </w:rPr>
              <w:t>COMM 450: Communication Training in Organizations (3)</w:t>
            </w:r>
          </w:p>
        </w:tc>
        <w:tc>
          <w:tcPr>
            <w:tcW w:w="4676" w:type="dxa"/>
            <w:gridSpan w:val="3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5CC87668" w14:textId="6F5DB676" w:rsidR="0098525A" w:rsidRPr="00B37483" w:rsidRDefault="00E33D81" w:rsidP="0098525A">
            <w:pPr>
              <w:rPr>
                <w:rFonts w:cstheme="minorHAnsi"/>
                <w:sz w:val="20"/>
                <w:szCs w:val="20"/>
              </w:rPr>
            </w:pPr>
            <w:r w:rsidRPr="00B37483">
              <w:rPr>
                <w:sz w:val="20"/>
                <w:szCs w:val="20"/>
              </w:rPr>
              <w:t>Upper Division Standing</w:t>
            </w:r>
          </w:p>
        </w:tc>
      </w:tr>
      <w:tr w:rsidR="0098525A" w:rsidRPr="003E73CE" w14:paraId="0B90974B" w14:textId="77777777" w:rsidTr="00BA5F83">
        <w:trPr>
          <w:trHeight w:hRule="exact" w:val="302"/>
          <w:jc w:val="center"/>
        </w:trPr>
        <w:tc>
          <w:tcPr>
            <w:tcW w:w="810" w:type="dxa"/>
            <w:tcBorders>
              <w:top w:val="dotted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14:paraId="126F5C2A" w14:textId="77777777" w:rsidR="0098525A" w:rsidRPr="00E810AD" w:rsidRDefault="0098525A" w:rsidP="0098525A">
            <w:pPr>
              <w:rPr>
                <w:rFonts w:cstheme="minorHAnsi"/>
              </w:rPr>
            </w:pPr>
          </w:p>
        </w:tc>
        <w:tc>
          <w:tcPr>
            <w:tcW w:w="5949" w:type="dxa"/>
            <w:gridSpan w:val="3"/>
            <w:tcBorders>
              <w:top w:val="dotted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14:paraId="552F7EBD" w14:textId="4BE549F2" w:rsidR="0098525A" w:rsidRPr="00E810AD" w:rsidRDefault="0098525A" w:rsidP="0098525A">
            <w:pPr>
              <w:rPr>
                <w:rFonts w:cstheme="minorHAnsi"/>
                <w:sz w:val="20"/>
                <w:szCs w:val="20"/>
              </w:rPr>
            </w:pPr>
            <w:r w:rsidRPr="003E73CE">
              <w:rPr>
                <w:rFonts w:cstheme="minorHAnsi"/>
                <w:sz w:val="20"/>
                <w:szCs w:val="20"/>
              </w:rPr>
              <w:t>COMM 490: Selected Topics in Communication Studies (3)</w:t>
            </w:r>
          </w:p>
        </w:tc>
        <w:tc>
          <w:tcPr>
            <w:tcW w:w="4676" w:type="dxa"/>
            <w:gridSpan w:val="3"/>
            <w:tcBorders>
              <w:top w:val="dotted" w:sz="4" w:space="0" w:color="auto"/>
              <w:left w:val="dotted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1DFD71" w14:textId="43DBB6F2" w:rsidR="0098525A" w:rsidRPr="00B37483" w:rsidRDefault="00E33D81" w:rsidP="0098525A">
            <w:pPr>
              <w:rPr>
                <w:rFonts w:cstheme="minorHAnsi"/>
                <w:sz w:val="20"/>
                <w:szCs w:val="20"/>
              </w:rPr>
            </w:pPr>
            <w:r w:rsidRPr="00B37483">
              <w:rPr>
                <w:sz w:val="20"/>
                <w:szCs w:val="20"/>
              </w:rPr>
              <w:t>Upper Division Standing</w:t>
            </w:r>
          </w:p>
        </w:tc>
      </w:tr>
      <w:tr w:rsidR="0098525A" w14:paraId="267D9DEC" w14:textId="77777777" w:rsidTr="00972D85">
        <w:trPr>
          <w:trHeight w:hRule="exact" w:val="302"/>
          <w:jc w:val="center"/>
        </w:trPr>
        <w:tc>
          <w:tcPr>
            <w:tcW w:w="11435" w:type="dxa"/>
            <w:gridSpan w:val="7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57139D12" w14:textId="77777777" w:rsidR="0098525A" w:rsidRPr="000B3862" w:rsidRDefault="0098525A" w:rsidP="0098525A">
            <w:pPr>
              <w:rPr>
                <w:sz w:val="20"/>
                <w:szCs w:val="20"/>
              </w:rPr>
            </w:pPr>
          </w:p>
        </w:tc>
      </w:tr>
      <w:tr w:rsidR="0098525A" w14:paraId="7C3531F4" w14:textId="77777777" w:rsidTr="00BA5F83">
        <w:trPr>
          <w:trHeight w:val="302"/>
          <w:jc w:val="center"/>
        </w:trPr>
        <w:tc>
          <w:tcPr>
            <w:tcW w:w="11435" w:type="dxa"/>
            <w:gridSpan w:val="7"/>
            <w:tcBorders>
              <w:top w:val="nil"/>
              <w:left w:val="nil"/>
              <w:bottom w:val="nil"/>
              <w:right w:val="nil"/>
            </w:tcBorders>
          </w:tcPr>
          <w:p w14:paraId="5643A59C" w14:textId="3CAA8007" w:rsidR="0098525A" w:rsidRPr="000B3862" w:rsidRDefault="0098525A" w:rsidP="0098525A">
            <w:pPr>
              <w:rPr>
                <w:sz w:val="20"/>
                <w:szCs w:val="20"/>
              </w:rPr>
            </w:pPr>
            <w:r w:rsidRPr="00C13791">
              <w:rPr>
                <w:rFonts w:ascii="Calibri" w:eastAsia="Calibri" w:hAnsi="Calibri" w:cs="Times New Roman"/>
                <w:b/>
                <w:sz w:val="21"/>
                <w:szCs w:val="21"/>
              </w:rPr>
              <w:t>In order to graduate from CSULB, students must complete General Education/GWAR/Major requirements and have a minimum of 120 units (40 must be upper division) with at least a 2.0 in all GPAs (Overall, CSULB, Major).</w:t>
            </w:r>
          </w:p>
        </w:tc>
      </w:tr>
      <w:tr w:rsidR="00047CAB" w14:paraId="22480CE3" w14:textId="77777777" w:rsidTr="00972D85">
        <w:trPr>
          <w:trHeight w:hRule="exact" w:val="302"/>
          <w:jc w:val="center"/>
        </w:trPr>
        <w:tc>
          <w:tcPr>
            <w:tcW w:w="11435" w:type="dxa"/>
            <w:gridSpan w:val="7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78C0929" w14:textId="77777777" w:rsidR="00047CAB" w:rsidRPr="00097548" w:rsidRDefault="00047CAB" w:rsidP="0098525A">
            <w:pPr>
              <w:contextualSpacing/>
              <w:rPr>
                <w:b/>
                <w:sz w:val="21"/>
                <w:szCs w:val="21"/>
                <w:u w:val="single"/>
              </w:rPr>
            </w:pPr>
          </w:p>
        </w:tc>
      </w:tr>
      <w:tr w:rsidR="0098525A" w14:paraId="6B078419" w14:textId="77777777" w:rsidTr="00BA5F83">
        <w:trPr>
          <w:trHeight w:val="302"/>
          <w:jc w:val="center"/>
        </w:trPr>
        <w:tc>
          <w:tcPr>
            <w:tcW w:w="11435" w:type="dxa"/>
            <w:gridSpan w:val="7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E52F2DC" w14:textId="77777777" w:rsidR="0098525A" w:rsidRPr="00097548" w:rsidRDefault="0098525A" w:rsidP="0098525A">
            <w:pPr>
              <w:contextualSpacing/>
              <w:rPr>
                <w:b/>
                <w:sz w:val="21"/>
                <w:szCs w:val="21"/>
                <w:u w:val="single"/>
              </w:rPr>
            </w:pPr>
            <w:r w:rsidRPr="00097548">
              <w:rPr>
                <w:b/>
                <w:sz w:val="21"/>
                <w:szCs w:val="21"/>
                <w:u w:val="single"/>
              </w:rPr>
              <w:t>Additional Information</w:t>
            </w:r>
          </w:p>
          <w:p w14:paraId="4F3BE951" w14:textId="77777777" w:rsidR="0098525A" w:rsidRDefault="0098525A" w:rsidP="0098525A">
            <w:pPr>
              <w:pStyle w:val="ListParagraph"/>
              <w:numPr>
                <w:ilvl w:val="0"/>
                <w:numId w:val="1"/>
              </w:numPr>
              <w:rPr>
                <w:b/>
                <w:sz w:val="21"/>
                <w:szCs w:val="21"/>
              </w:rPr>
            </w:pPr>
            <w:r w:rsidRPr="00E36616">
              <w:rPr>
                <w:b/>
                <w:sz w:val="21"/>
                <w:szCs w:val="21"/>
              </w:rPr>
              <w:t>See online Catalog for additional course information, limitations, and requirements.</w:t>
            </w:r>
          </w:p>
          <w:p w14:paraId="2909572F" w14:textId="30F48636" w:rsidR="0098525A" w:rsidRDefault="0098525A" w:rsidP="0098525A">
            <w:pPr>
              <w:pStyle w:val="ListParagraph"/>
              <w:numPr>
                <w:ilvl w:val="0"/>
                <w:numId w:val="1"/>
              </w:numPr>
              <w:rPr>
                <w:sz w:val="21"/>
                <w:szCs w:val="21"/>
              </w:rPr>
            </w:pPr>
            <w:r w:rsidRPr="00E36616">
              <w:rPr>
                <w:sz w:val="21"/>
                <w:szCs w:val="21"/>
              </w:rPr>
              <w:t>Some courses may also fulfill GE requirements. Visit the GE website for course selection: csulb.edu/ge.</w:t>
            </w:r>
          </w:p>
          <w:p w14:paraId="2FCDA347" w14:textId="4EB01602" w:rsidR="001059A2" w:rsidRDefault="001059A2" w:rsidP="0098525A">
            <w:pPr>
              <w:pStyle w:val="ListParagraph"/>
              <w:numPr>
                <w:ilvl w:val="0"/>
                <w:numId w:val="1"/>
              </w:numPr>
              <w:rPr>
                <w:sz w:val="21"/>
                <w:szCs w:val="21"/>
              </w:rPr>
            </w:pPr>
            <w:r w:rsidRPr="001059A2">
              <w:rPr>
                <w:sz w:val="21"/>
                <w:szCs w:val="21"/>
              </w:rPr>
              <w:t>A course can only be used to satisfy one major requirement. Double counting is not allowed within the major.</w:t>
            </w:r>
          </w:p>
          <w:p w14:paraId="54492A8F" w14:textId="0062ED37" w:rsidR="009E32CD" w:rsidRDefault="009E32CD" w:rsidP="0098525A">
            <w:pPr>
              <w:pStyle w:val="ListParagraph"/>
              <w:numPr>
                <w:ilvl w:val="0"/>
                <w:numId w:val="1"/>
              </w:num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COMM 200 must be completed within the first year of declaring the major.</w:t>
            </w:r>
          </w:p>
          <w:p w14:paraId="4DF27F39" w14:textId="2F2E94A5" w:rsidR="0098525A" w:rsidRPr="0098525A" w:rsidRDefault="0098525A" w:rsidP="0098525A">
            <w:pPr>
              <w:pStyle w:val="ListParagraph"/>
              <w:numPr>
                <w:ilvl w:val="0"/>
                <w:numId w:val="1"/>
              </w:numPr>
              <w:rPr>
                <w:sz w:val="21"/>
                <w:szCs w:val="21"/>
              </w:rPr>
            </w:pPr>
            <w:r w:rsidRPr="0098525A">
              <w:rPr>
                <w:sz w:val="21"/>
                <w:szCs w:val="21"/>
              </w:rPr>
              <w:t>Majors will not be permitted to take any upper division classes in the major for Credit/No Credit.</w:t>
            </w:r>
          </w:p>
        </w:tc>
      </w:tr>
      <w:tr w:rsidR="00047CAB" w14:paraId="5B8E1816" w14:textId="77777777" w:rsidTr="00972D85">
        <w:trPr>
          <w:trHeight w:hRule="exact" w:val="302"/>
          <w:jc w:val="center"/>
        </w:trPr>
        <w:tc>
          <w:tcPr>
            <w:tcW w:w="4325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AC269FB" w14:textId="77777777" w:rsidR="00047CAB" w:rsidRDefault="00047CAB" w:rsidP="0098525A">
            <w:pPr>
              <w:rPr>
                <w:b/>
                <w:sz w:val="21"/>
                <w:szCs w:val="21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F689056" w14:textId="77777777" w:rsidR="00047CAB" w:rsidRDefault="00047CAB" w:rsidP="0098525A">
            <w:pPr>
              <w:rPr>
                <w:sz w:val="21"/>
                <w:szCs w:val="21"/>
              </w:rPr>
            </w:pPr>
          </w:p>
        </w:tc>
        <w:tc>
          <w:tcPr>
            <w:tcW w:w="153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975F806" w14:textId="77777777" w:rsidR="00047CAB" w:rsidRDefault="00047CAB" w:rsidP="0098525A">
            <w:pPr>
              <w:rPr>
                <w:sz w:val="21"/>
                <w:szCs w:val="21"/>
              </w:rPr>
            </w:pPr>
          </w:p>
        </w:tc>
        <w:tc>
          <w:tcPr>
            <w:tcW w:w="459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DB8F4A5" w14:textId="77777777" w:rsidR="00047CAB" w:rsidRDefault="00047CAB" w:rsidP="0098525A">
            <w:pPr>
              <w:rPr>
                <w:sz w:val="21"/>
                <w:szCs w:val="21"/>
              </w:rPr>
            </w:pPr>
          </w:p>
        </w:tc>
      </w:tr>
      <w:tr w:rsidR="0098525A" w14:paraId="7FE5D801" w14:textId="77777777" w:rsidTr="00BA5F83">
        <w:trPr>
          <w:trHeight w:val="302"/>
          <w:jc w:val="center"/>
        </w:trPr>
        <w:tc>
          <w:tcPr>
            <w:tcW w:w="4325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751198A" w14:textId="533D90F4" w:rsidR="0098525A" w:rsidRPr="000B3862" w:rsidRDefault="0098525A" w:rsidP="0098525A">
            <w:pPr>
              <w:rPr>
                <w:sz w:val="20"/>
                <w:szCs w:val="20"/>
              </w:rPr>
            </w:pPr>
            <w:r>
              <w:rPr>
                <w:b/>
                <w:sz w:val="21"/>
                <w:szCs w:val="21"/>
              </w:rPr>
              <w:t xml:space="preserve">Department of Communication Studies        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D4DB16E" w14:textId="3CA49925" w:rsidR="0098525A" w:rsidRPr="000B3862" w:rsidRDefault="0098525A" w:rsidP="0098525A">
            <w:pPr>
              <w:rPr>
                <w:sz w:val="20"/>
                <w:szCs w:val="20"/>
              </w:rPr>
            </w:pPr>
            <w:r>
              <w:rPr>
                <w:sz w:val="21"/>
                <w:szCs w:val="21"/>
              </w:rPr>
              <w:t>AS-309</w:t>
            </w:r>
          </w:p>
        </w:tc>
        <w:tc>
          <w:tcPr>
            <w:tcW w:w="153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89C8AD3" w14:textId="65C4AC43" w:rsidR="0098525A" w:rsidRPr="000B3862" w:rsidRDefault="0098525A" w:rsidP="0098525A">
            <w:pPr>
              <w:rPr>
                <w:sz w:val="20"/>
                <w:szCs w:val="20"/>
              </w:rPr>
            </w:pPr>
            <w:r>
              <w:rPr>
                <w:sz w:val="21"/>
                <w:szCs w:val="21"/>
              </w:rPr>
              <w:t>(562) 985-4301</w:t>
            </w:r>
          </w:p>
        </w:tc>
        <w:tc>
          <w:tcPr>
            <w:tcW w:w="459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A9D4ED2" w14:textId="3B3A7A21" w:rsidR="0098525A" w:rsidRPr="000B3862" w:rsidRDefault="0098525A" w:rsidP="0098525A">
            <w:pPr>
              <w:rPr>
                <w:sz w:val="20"/>
                <w:szCs w:val="20"/>
              </w:rPr>
            </w:pPr>
            <w:r>
              <w:rPr>
                <w:sz w:val="21"/>
                <w:szCs w:val="21"/>
              </w:rPr>
              <w:t>cla.csulb.edu/departments/communicationstudies</w:t>
            </w:r>
          </w:p>
        </w:tc>
      </w:tr>
      <w:tr w:rsidR="0098525A" w14:paraId="25ACFBBC" w14:textId="77777777" w:rsidTr="00BA5F83">
        <w:trPr>
          <w:trHeight w:val="302"/>
          <w:jc w:val="center"/>
        </w:trPr>
        <w:tc>
          <w:tcPr>
            <w:tcW w:w="4325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DF64CFC" w14:textId="5B4509E8" w:rsidR="0098525A" w:rsidRPr="000B3862" w:rsidRDefault="0098525A" w:rsidP="0098525A">
            <w:pPr>
              <w:rPr>
                <w:sz w:val="20"/>
                <w:szCs w:val="20"/>
              </w:rPr>
            </w:pPr>
            <w:r>
              <w:rPr>
                <w:b/>
                <w:sz w:val="21"/>
                <w:szCs w:val="21"/>
              </w:rPr>
              <w:t>College of Liberal Arts Advising Center (ATLAS)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CF46393" w14:textId="60932658" w:rsidR="0098525A" w:rsidRPr="000B3862" w:rsidRDefault="0098525A" w:rsidP="0098525A">
            <w:pPr>
              <w:rPr>
                <w:sz w:val="20"/>
                <w:szCs w:val="20"/>
              </w:rPr>
            </w:pPr>
            <w:r>
              <w:rPr>
                <w:sz w:val="21"/>
                <w:szCs w:val="21"/>
              </w:rPr>
              <w:t>PH1-104</w:t>
            </w:r>
          </w:p>
        </w:tc>
        <w:tc>
          <w:tcPr>
            <w:tcW w:w="153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69CB3F9" w14:textId="1DB229C6" w:rsidR="0098525A" w:rsidRPr="000B3862" w:rsidRDefault="0098525A" w:rsidP="0098525A">
            <w:pPr>
              <w:rPr>
                <w:sz w:val="20"/>
                <w:szCs w:val="20"/>
              </w:rPr>
            </w:pPr>
            <w:r>
              <w:rPr>
                <w:sz w:val="21"/>
                <w:szCs w:val="21"/>
              </w:rPr>
              <w:t>(562) 985-7804</w:t>
            </w:r>
          </w:p>
        </w:tc>
        <w:tc>
          <w:tcPr>
            <w:tcW w:w="459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F9C992C" w14:textId="79CE8305" w:rsidR="0098525A" w:rsidRPr="000B3862" w:rsidRDefault="0098525A" w:rsidP="0098525A">
            <w:pPr>
              <w:rPr>
                <w:sz w:val="20"/>
                <w:szCs w:val="20"/>
              </w:rPr>
            </w:pPr>
            <w:r>
              <w:rPr>
                <w:sz w:val="21"/>
                <w:szCs w:val="21"/>
              </w:rPr>
              <w:t>csulb.edu/atlas</w:t>
            </w:r>
          </w:p>
        </w:tc>
      </w:tr>
      <w:tr w:rsidR="00047CAB" w14:paraId="54BB2232" w14:textId="77777777" w:rsidTr="00BA5F83">
        <w:trPr>
          <w:trHeight w:hRule="exact" w:val="302"/>
          <w:jc w:val="center"/>
        </w:trPr>
        <w:tc>
          <w:tcPr>
            <w:tcW w:w="11435" w:type="dxa"/>
            <w:gridSpan w:val="7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AA345D7" w14:textId="77777777" w:rsidR="00047CAB" w:rsidRPr="00B213DA" w:rsidRDefault="00047CAB" w:rsidP="0098525A">
            <w:pPr>
              <w:jc w:val="center"/>
              <w:rPr>
                <w:i/>
                <w:iCs/>
                <w:sz w:val="20"/>
                <w:szCs w:val="20"/>
              </w:rPr>
            </w:pPr>
          </w:p>
        </w:tc>
      </w:tr>
      <w:tr w:rsidR="0098525A" w14:paraId="289CD82B" w14:textId="77777777" w:rsidTr="00BA5F83">
        <w:trPr>
          <w:trHeight w:hRule="exact" w:val="302"/>
          <w:jc w:val="center"/>
        </w:trPr>
        <w:tc>
          <w:tcPr>
            <w:tcW w:w="11435" w:type="dxa"/>
            <w:gridSpan w:val="7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385A1CC" w14:textId="130878D8" w:rsidR="0098525A" w:rsidRDefault="0098525A" w:rsidP="0098525A">
            <w:pPr>
              <w:jc w:val="center"/>
              <w:rPr>
                <w:sz w:val="21"/>
                <w:szCs w:val="21"/>
              </w:rPr>
            </w:pPr>
            <w:r w:rsidRPr="00B213DA">
              <w:rPr>
                <w:i/>
                <w:iCs/>
                <w:sz w:val="20"/>
                <w:szCs w:val="20"/>
              </w:rPr>
              <w:t xml:space="preserve">Checklists are available on the </w:t>
            </w:r>
            <w:hyperlink r:id="rId11" w:history="1">
              <w:r w:rsidRPr="00B213DA">
                <w:rPr>
                  <w:rStyle w:val="Hyperlink"/>
                  <w:i/>
                  <w:iCs/>
                  <w:sz w:val="20"/>
                  <w:szCs w:val="20"/>
                </w:rPr>
                <w:t>ATLAS website</w:t>
              </w:r>
            </w:hyperlink>
          </w:p>
        </w:tc>
      </w:tr>
    </w:tbl>
    <w:p w14:paraId="78EDA626" w14:textId="77777777" w:rsidR="00E96112" w:rsidRPr="00AE17F8" w:rsidRDefault="00E96112" w:rsidP="0098525A">
      <w:pPr>
        <w:spacing w:after="0"/>
        <w:rPr>
          <w:sz w:val="21"/>
          <w:szCs w:val="21"/>
        </w:rPr>
      </w:pPr>
    </w:p>
    <w:sectPr w:rsidR="00E96112" w:rsidRPr="00AE17F8" w:rsidSect="0098525A">
      <w:headerReference w:type="default" r:id="rId12"/>
      <w:pgSz w:w="12240" w:h="15840"/>
      <w:pgMar w:top="360" w:right="360" w:bottom="576" w:left="360" w:header="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A2A1FA8" w14:textId="77777777" w:rsidR="000D2F2F" w:rsidRDefault="000D2F2F" w:rsidP="00F51067">
      <w:pPr>
        <w:spacing w:after="0" w:line="240" w:lineRule="auto"/>
      </w:pPr>
      <w:r>
        <w:separator/>
      </w:r>
    </w:p>
  </w:endnote>
  <w:endnote w:type="continuationSeparator" w:id="0">
    <w:p w14:paraId="5B5A4C6F" w14:textId="77777777" w:rsidR="000D2F2F" w:rsidRDefault="000D2F2F" w:rsidP="00F5106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A27813" w14:textId="77777777" w:rsidR="000D2F2F" w:rsidRDefault="000D2F2F" w:rsidP="00F51067">
      <w:pPr>
        <w:spacing w:after="0" w:line="240" w:lineRule="auto"/>
      </w:pPr>
      <w:r>
        <w:separator/>
      </w:r>
    </w:p>
  </w:footnote>
  <w:footnote w:type="continuationSeparator" w:id="0">
    <w:p w14:paraId="4394022A" w14:textId="77777777" w:rsidR="000D2F2F" w:rsidRDefault="000D2F2F" w:rsidP="00F5106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A1E922" w14:textId="7D29E660" w:rsidR="00B24C3B" w:rsidRPr="00613091" w:rsidRDefault="00B24C3B" w:rsidP="00B24C3B">
    <w:pPr>
      <w:spacing w:after="160" w:line="259" w:lineRule="auto"/>
      <w:jc w:val="center"/>
      <w:rPr>
        <w:i/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3B136C"/>
    <w:multiLevelType w:val="hybridMultilevel"/>
    <w:tmpl w:val="6D68AD06"/>
    <w:lvl w:ilvl="0" w:tplc="47248F8C">
      <w:numFmt w:val="bullet"/>
      <w:lvlText w:val=""/>
      <w:lvlJc w:val="left"/>
      <w:pPr>
        <w:ind w:left="1080" w:hanging="72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331E82"/>
    <w:multiLevelType w:val="hybridMultilevel"/>
    <w:tmpl w:val="778CCD9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4C3044"/>
    <w:multiLevelType w:val="hybridMultilevel"/>
    <w:tmpl w:val="D48C957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3D2DA5"/>
    <w:multiLevelType w:val="hybridMultilevel"/>
    <w:tmpl w:val="7F08C46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ACD7C47"/>
    <w:multiLevelType w:val="hybridMultilevel"/>
    <w:tmpl w:val="9840778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D954018"/>
    <w:multiLevelType w:val="hybridMultilevel"/>
    <w:tmpl w:val="207EF22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4DC6DD4"/>
    <w:multiLevelType w:val="hybridMultilevel"/>
    <w:tmpl w:val="76168DC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9B42A11"/>
    <w:multiLevelType w:val="hybridMultilevel"/>
    <w:tmpl w:val="C4601652"/>
    <w:lvl w:ilvl="0" w:tplc="BA828E8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8A356DC"/>
    <w:multiLevelType w:val="hybridMultilevel"/>
    <w:tmpl w:val="F3AE17A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A751E9E"/>
    <w:multiLevelType w:val="hybridMultilevel"/>
    <w:tmpl w:val="B6B02B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9"/>
  </w:num>
  <w:num w:numId="3">
    <w:abstractNumId w:val="0"/>
  </w:num>
  <w:num w:numId="4">
    <w:abstractNumId w:val="2"/>
  </w:num>
  <w:num w:numId="5">
    <w:abstractNumId w:val="5"/>
  </w:num>
  <w:num w:numId="6">
    <w:abstractNumId w:val="1"/>
  </w:num>
  <w:num w:numId="7">
    <w:abstractNumId w:val="6"/>
  </w:num>
  <w:num w:numId="8">
    <w:abstractNumId w:val="8"/>
  </w:num>
  <w:num w:numId="9">
    <w:abstractNumId w:val="3"/>
  </w:num>
  <w:num w:numId="1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7A0MzQxNDY2A1JGlko6SsGpxcWZ+XkgBYa1AAayRUEsAAAA"/>
  </w:docVars>
  <w:rsids>
    <w:rsidRoot w:val="00F51067"/>
    <w:rsid w:val="0000006B"/>
    <w:rsid w:val="00024F15"/>
    <w:rsid w:val="00026D76"/>
    <w:rsid w:val="000430BB"/>
    <w:rsid w:val="00046012"/>
    <w:rsid w:val="00047CAB"/>
    <w:rsid w:val="00052DAB"/>
    <w:rsid w:val="00057176"/>
    <w:rsid w:val="00063DC0"/>
    <w:rsid w:val="00064C61"/>
    <w:rsid w:val="00065F66"/>
    <w:rsid w:val="00072AB8"/>
    <w:rsid w:val="000833B3"/>
    <w:rsid w:val="000942F4"/>
    <w:rsid w:val="000B3862"/>
    <w:rsid w:val="000B62BD"/>
    <w:rsid w:val="000C4801"/>
    <w:rsid w:val="000C4918"/>
    <w:rsid w:val="000C55E9"/>
    <w:rsid w:val="000D04F3"/>
    <w:rsid w:val="000D2F2F"/>
    <w:rsid w:val="000E3616"/>
    <w:rsid w:val="000E5E4C"/>
    <w:rsid w:val="000F19A9"/>
    <w:rsid w:val="00100573"/>
    <w:rsid w:val="00101093"/>
    <w:rsid w:val="00102CB3"/>
    <w:rsid w:val="00103232"/>
    <w:rsid w:val="001059A2"/>
    <w:rsid w:val="0010617F"/>
    <w:rsid w:val="0011209B"/>
    <w:rsid w:val="00122246"/>
    <w:rsid w:val="00130BE5"/>
    <w:rsid w:val="00136A73"/>
    <w:rsid w:val="001400F9"/>
    <w:rsid w:val="00147AEE"/>
    <w:rsid w:val="00162CA9"/>
    <w:rsid w:val="00163130"/>
    <w:rsid w:val="00163728"/>
    <w:rsid w:val="001650BD"/>
    <w:rsid w:val="001656FE"/>
    <w:rsid w:val="0017266E"/>
    <w:rsid w:val="001808B5"/>
    <w:rsid w:val="001868DF"/>
    <w:rsid w:val="001A1753"/>
    <w:rsid w:val="001A7D27"/>
    <w:rsid w:val="001B1999"/>
    <w:rsid w:val="001B5AAE"/>
    <w:rsid w:val="001C1F09"/>
    <w:rsid w:val="001D136B"/>
    <w:rsid w:val="001E4E23"/>
    <w:rsid w:val="001F5D58"/>
    <w:rsid w:val="002032A4"/>
    <w:rsid w:val="00203522"/>
    <w:rsid w:val="002148F4"/>
    <w:rsid w:val="00214DFD"/>
    <w:rsid w:val="0022105D"/>
    <w:rsid w:val="00221DD0"/>
    <w:rsid w:val="00225809"/>
    <w:rsid w:val="00244C82"/>
    <w:rsid w:val="00245DBD"/>
    <w:rsid w:val="00254658"/>
    <w:rsid w:val="002565DC"/>
    <w:rsid w:val="00265F46"/>
    <w:rsid w:val="002677E7"/>
    <w:rsid w:val="00271C1E"/>
    <w:rsid w:val="00273FB2"/>
    <w:rsid w:val="00276258"/>
    <w:rsid w:val="00287473"/>
    <w:rsid w:val="00290870"/>
    <w:rsid w:val="00290D9E"/>
    <w:rsid w:val="002931C2"/>
    <w:rsid w:val="002933C9"/>
    <w:rsid w:val="00295A83"/>
    <w:rsid w:val="002B2B5C"/>
    <w:rsid w:val="002D416C"/>
    <w:rsid w:val="002F7CAC"/>
    <w:rsid w:val="00300B77"/>
    <w:rsid w:val="003117E1"/>
    <w:rsid w:val="00314E13"/>
    <w:rsid w:val="003217BD"/>
    <w:rsid w:val="003261E8"/>
    <w:rsid w:val="003408F1"/>
    <w:rsid w:val="00357251"/>
    <w:rsid w:val="00370C1C"/>
    <w:rsid w:val="00382264"/>
    <w:rsid w:val="003848CC"/>
    <w:rsid w:val="00384C45"/>
    <w:rsid w:val="00392874"/>
    <w:rsid w:val="003C7803"/>
    <w:rsid w:val="003E41FA"/>
    <w:rsid w:val="003E73CE"/>
    <w:rsid w:val="003F05AA"/>
    <w:rsid w:val="003F79EF"/>
    <w:rsid w:val="00400C9D"/>
    <w:rsid w:val="00401C3F"/>
    <w:rsid w:val="00415C19"/>
    <w:rsid w:val="004242BB"/>
    <w:rsid w:val="00431A07"/>
    <w:rsid w:val="00437565"/>
    <w:rsid w:val="00442187"/>
    <w:rsid w:val="004460C5"/>
    <w:rsid w:val="00446427"/>
    <w:rsid w:val="00453375"/>
    <w:rsid w:val="00453F2D"/>
    <w:rsid w:val="00467FBD"/>
    <w:rsid w:val="00470EE2"/>
    <w:rsid w:val="004732AB"/>
    <w:rsid w:val="004753E4"/>
    <w:rsid w:val="004764B2"/>
    <w:rsid w:val="0049055C"/>
    <w:rsid w:val="004913FE"/>
    <w:rsid w:val="00491D8B"/>
    <w:rsid w:val="0049440D"/>
    <w:rsid w:val="004A35D1"/>
    <w:rsid w:val="004B7463"/>
    <w:rsid w:val="004C135D"/>
    <w:rsid w:val="004C1CBC"/>
    <w:rsid w:val="004C5ACF"/>
    <w:rsid w:val="004C7505"/>
    <w:rsid w:val="004C778F"/>
    <w:rsid w:val="004E4D3E"/>
    <w:rsid w:val="004E5E79"/>
    <w:rsid w:val="004E7455"/>
    <w:rsid w:val="004E7F68"/>
    <w:rsid w:val="004F33FC"/>
    <w:rsid w:val="004F5D6B"/>
    <w:rsid w:val="004F75FC"/>
    <w:rsid w:val="005104A0"/>
    <w:rsid w:val="00513F9E"/>
    <w:rsid w:val="00523C0B"/>
    <w:rsid w:val="0053489C"/>
    <w:rsid w:val="00543DE4"/>
    <w:rsid w:val="00552F40"/>
    <w:rsid w:val="005554D3"/>
    <w:rsid w:val="005575FC"/>
    <w:rsid w:val="00563A56"/>
    <w:rsid w:val="00564D48"/>
    <w:rsid w:val="005679B9"/>
    <w:rsid w:val="00597A0C"/>
    <w:rsid w:val="005A65B5"/>
    <w:rsid w:val="005A6E35"/>
    <w:rsid w:val="005A6EC7"/>
    <w:rsid w:val="005B7A1B"/>
    <w:rsid w:val="005C1369"/>
    <w:rsid w:val="005C42D7"/>
    <w:rsid w:val="005D16EE"/>
    <w:rsid w:val="005D2541"/>
    <w:rsid w:val="005D6F67"/>
    <w:rsid w:val="005E3B5F"/>
    <w:rsid w:val="005E6D51"/>
    <w:rsid w:val="005F0E27"/>
    <w:rsid w:val="00611E1D"/>
    <w:rsid w:val="006133A7"/>
    <w:rsid w:val="006353D5"/>
    <w:rsid w:val="00635E2E"/>
    <w:rsid w:val="006626D8"/>
    <w:rsid w:val="006671D5"/>
    <w:rsid w:val="00667E66"/>
    <w:rsid w:val="0068595A"/>
    <w:rsid w:val="006935B4"/>
    <w:rsid w:val="00696171"/>
    <w:rsid w:val="00697BC9"/>
    <w:rsid w:val="006A4F11"/>
    <w:rsid w:val="006E734D"/>
    <w:rsid w:val="0070444C"/>
    <w:rsid w:val="0071265D"/>
    <w:rsid w:val="00727C4F"/>
    <w:rsid w:val="00731315"/>
    <w:rsid w:val="0073132B"/>
    <w:rsid w:val="0073577D"/>
    <w:rsid w:val="00737AF3"/>
    <w:rsid w:val="00746295"/>
    <w:rsid w:val="007473B9"/>
    <w:rsid w:val="00753051"/>
    <w:rsid w:val="00763EBE"/>
    <w:rsid w:val="0077076F"/>
    <w:rsid w:val="007714AF"/>
    <w:rsid w:val="007A7DB0"/>
    <w:rsid w:val="007C0ED9"/>
    <w:rsid w:val="007C5A5A"/>
    <w:rsid w:val="007C732B"/>
    <w:rsid w:val="007C77BE"/>
    <w:rsid w:val="007E377E"/>
    <w:rsid w:val="00801078"/>
    <w:rsid w:val="00826151"/>
    <w:rsid w:val="008462EB"/>
    <w:rsid w:val="008702D2"/>
    <w:rsid w:val="00884910"/>
    <w:rsid w:val="00890B12"/>
    <w:rsid w:val="008B0CC9"/>
    <w:rsid w:val="008B1D5B"/>
    <w:rsid w:val="008C3A61"/>
    <w:rsid w:val="008C7F2A"/>
    <w:rsid w:val="008F16DC"/>
    <w:rsid w:val="00900A3A"/>
    <w:rsid w:val="00916AF8"/>
    <w:rsid w:val="00917765"/>
    <w:rsid w:val="0092378A"/>
    <w:rsid w:val="00925D9F"/>
    <w:rsid w:val="00936F58"/>
    <w:rsid w:val="009447C8"/>
    <w:rsid w:val="009462D7"/>
    <w:rsid w:val="00972D85"/>
    <w:rsid w:val="00977287"/>
    <w:rsid w:val="00981DAB"/>
    <w:rsid w:val="00983807"/>
    <w:rsid w:val="0098525A"/>
    <w:rsid w:val="00987DC4"/>
    <w:rsid w:val="00987EDC"/>
    <w:rsid w:val="009A12DB"/>
    <w:rsid w:val="009A27CD"/>
    <w:rsid w:val="009A4BDE"/>
    <w:rsid w:val="009B181A"/>
    <w:rsid w:val="009B543C"/>
    <w:rsid w:val="009C0894"/>
    <w:rsid w:val="009D0EA9"/>
    <w:rsid w:val="009D44E9"/>
    <w:rsid w:val="009D749B"/>
    <w:rsid w:val="009E32CD"/>
    <w:rsid w:val="009E4B07"/>
    <w:rsid w:val="009E57D3"/>
    <w:rsid w:val="009F2437"/>
    <w:rsid w:val="009F2B79"/>
    <w:rsid w:val="009F4334"/>
    <w:rsid w:val="00A02FEF"/>
    <w:rsid w:val="00A054CF"/>
    <w:rsid w:val="00A07849"/>
    <w:rsid w:val="00A22B6B"/>
    <w:rsid w:val="00A30980"/>
    <w:rsid w:val="00A34871"/>
    <w:rsid w:val="00A414B2"/>
    <w:rsid w:val="00A432D2"/>
    <w:rsid w:val="00A56161"/>
    <w:rsid w:val="00A57378"/>
    <w:rsid w:val="00A74CB2"/>
    <w:rsid w:val="00A81D25"/>
    <w:rsid w:val="00A9389E"/>
    <w:rsid w:val="00AB0190"/>
    <w:rsid w:val="00AC34A8"/>
    <w:rsid w:val="00AC5424"/>
    <w:rsid w:val="00AD4229"/>
    <w:rsid w:val="00AD55BC"/>
    <w:rsid w:val="00AD6D7D"/>
    <w:rsid w:val="00AE17F8"/>
    <w:rsid w:val="00AE3F1D"/>
    <w:rsid w:val="00AE5351"/>
    <w:rsid w:val="00AE5593"/>
    <w:rsid w:val="00AE608D"/>
    <w:rsid w:val="00AE674B"/>
    <w:rsid w:val="00B2215B"/>
    <w:rsid w:val="00B24C3B"/>
    <w:rsid w:val="00B30DA6"/>
    <w:rsid w:val="00B37483"/>
    <w:rsid w:val="00B40A3F"/>
    <w:rsid w:val="00B54243"/>
    <w:rsid w:val="00B56555"/>
    <w:rsid w:val="00B659D3"/>
    <w:rsid w:val="00B66DCD"/>
    <w:rsid w:val="00B674FA"/>
    <w:rsid w:val="00B84D99"/>
    <w:rsid w:val="00B8741B"/>
    <w:rsid w:val="00BA5F83"/>
    <w:rsid w:val="00BA7DCA"/>
    <w:rsid w:val="00BB04DC"/>
    <w:rsid w:val="00BB2957"/>
    <w:rsid w:val="00BB5E78"/>
    <w:rsid w:val="00BC2A37"/>
    <w:rsid w:val="00BD7C28"/>
    <w:rsid w:val="00BF26A3"/>
    <w:rsid w:val="00BF4FEB"/>
    <w:rsid w:val="00BF5955"/>
    <w:rsid w:val="00BF6E8D"/>
    <w:rsid w:val="00BF7FD4"/>
    <w:rsid w:val="00C13791"/>
    <w:rsid w:val="00C13BD7"/>
    <w:rsid w:val="00C1794A"/>
    <w:rsid w:val="00C30FCC"/>
    <w:rsid w:val="00C31616"/>
    <w:rsid w:val="00C33A85"/>
    <w:rsid w:val="00C340DF"/>
    <w:rsid w:val="00C34D71"/>
    <w:rsid w:val="00C36233"/>
    <w:rsid w:val="00C44398"/>
    <w:rsid w:val="00C4771F"/>
    <w:rsid w:val="00C47D89"/>
    <w:rsid w:val="00C71BF0"/>
    <w:rsid w:val="00C71DE7"/>
    <w:rsid w:val="00C84125"/>
    <w:rsid w:val="00C91372"/>
    <w:rsid w:val="00C9188E"/>
    <w:rsid w:val="00CB1C8D"/>
    <w:rsid w:val="00CB6DCC"/>
    <w:rsid w:val="00CC0142"/>
    <w:rsid w:val="00CC283C"/>
    <w:rsid w:val="00CD6CB5"/>
    <w:rsid w:val="00CE0505"/>
    <w:rsid w:val="00D031B5"/>
    <w:rsid w:val="00D1174C"/>
    <w:rsid w:val="00D245F3"/>
    <w:rsid w:val="00D26CC6"/>
    <w:rsid w:val="00D32378"/>
    <w:rsid w:val="00D35E08"/>
    <w:rsid w:val="00D36DBB"/>
    <w:rsid w:val="00D43747"/>
    <w:rsid w:val="00D45F82"/>
    <w:rsid w:val="00D47183"/>
    <w:rsid w:val="00D53129"/>
    <w:rsid w:val="00D6557F"/>
    <w:rsid w:val="00D718C3"/>
    <w:rsid w:val="00D76C58"/>
    <w:rsid w:val="00D81511"/>
    <w:rsid w:val="00D93D37"/>
    <w:rsid w:val="00DA1A50"/>
    <w:rsid w:val="00DB47A6"/>
    <w:rsid w:val="00DC091A"/>
    <w:rsid w:val="00DD56E2"/>
    <w:rsid w:val="00DD7FF5"/>
    <w:rsid w:val="00DE4E40"/>
    <w:rsid w:val="00DF184C"/>
    <w:rsid w:val="00DF3E51"/>
    <w:rsid w:val="00DF42E3"/>
    <w:rsid w:val="00DF4AF3"/>
    <w:rsid w:val="00E0238F"/>
    <w:rsid w:val="00E04164"/>
    <w:rsid w:val="00E309FA"/>
    <w:rsid w:val="00E32D82"/>
    <w:rsid w:val="00E3350A"/>
    <w:rsid w:val="00E33D81"/>
    <w:rsid w:val="00E36616"/>
    <w:rsid w:val="00E60A47"/>
    <w:rsid w:val="00E6469B"/>
    <w:rsid w:val="00E66D8A"/>
    <w:rsid w:val="00E808E1"/>
    <w:rsid w:val="00E810AD"/>
    <w:rsid w:val="00E81C3A"/>
    <w:rsid w:val="00E8426E"/>
    <w:rsid w:val="00E9542A"/>
    <w:rsid w:val="00E96112"/>
    <w:rsid w:val="00E96F12"/>
    <w:rsid w:val="00EA0FB7"/>
    <w:rsid w:val="00EA454E"/>
    <w:rsid w:val="00EA60AC"/>
    <w:rsid w:val="00EB497F"/>
    <w:rsid w:val="00EC5D09"/>
    <w:rsid w:val="00EC6280"/>
    <w:rsid w:val="00EE167D"/>
    <w:rsid w:val="00EE2D81"/>
    <w:rsid w:val="00EE5B4D"/>
    <w:rsid w:val="00EF7769"/>
    <w:rsid w:val="00F06440"/>
    <w:rsid w:val="00F06D0D"/>
    <w:rsid w:val="00F07DE6"/>
    <w:rsid w:val="00F213F6"/>
    <w:rsid w:val="00F24925"/>
    <w:rsid w:val="00F30DB8"/>
    <w:rsid w:val="00F31E41"/>
    <w:rsid w:val="00F35225"/>
    <w:rsid w:val="00F36DBE"/>
    <w:rsid w:val="00F43677"/>
    <w:rsid w:val="00F51067"/>
    <w:rsid w:val="00F51185"/>
    <w:rsid w:val="00F575A4"/>
    <w:rsid w:val="00F605D1"/>
    <w:rsid w:val="00F61C5B"/>
    <w:rsid w:val="00F7156A"/>
    <w:rsid w:val="00F80DAB"/>
    <w:rsid w:val="00F87853"/>
    <w:rsid w:val="00F91462"/>
    <w:rsid w:val="00F96A98"/>
    <w:rsid w:val="00F970F5"/>
    <w:rsid w:val="00FC1C20"/>
    <w:rsid w:val="00FD4187"/>
    <w:rsid w:val="00FE1F9B"/>
    <w:rsid w:val="00FF4F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091B5C63"/>
  <w15:docId w15:val="{8E30496D-3BF3-4D16-BCC0-C2EB6CAB0A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5106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5106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F5106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51067"/>
  </w:style>
  <w:style w:type="paragraph" w:styleId="Footer">
    <w:name w:val="footer"/>
    <w:basedOn w:val="Normal"/>
    <w:link w:val="FooterChar"/>
    <w:uiPriority w:val="99"/>
    <w:unhideWhenUsed/>
    <w:rsid w:val="00F5106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51067"/>
  </w:style>
  <w:style w:type="paragraph" w:styleId="BalloonText">
    <w:name w:val="Balloon Text"/>
    <w:basedOn w:val="Normal"/>
    <w:link w:val="BalloonTextChar"/>
    <w:uiPriority w:val="99"/>
    <w:semiHidden/>
    <w:unhideWhenUsed/>
    <w:rsid w:val="00F5106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51067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73577D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884910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254658"/>
    <w:rPr>
      <w:color w:val="0000FF"/>
      <w:u w:val="single"/>
    </w:rPr>
  </w:style>
  <w:style w:type="paragraph" w:styleId="Revision">
    <w:name w:val="Revision"/>
    <w:hidden/>
    <w:uiPriority w:val="99"/>
    <w:semiHidden/>
    <w:rsid w:val="003217BD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0833B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833B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833B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833B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833B3"/>
    <w:rPr>
      <w:b/>
      <w:bCs/>
      <w:sz w:val="20"/>
      <w:szCs w:val="20"/>
    </w:rPr>
  </w:style>
  <w:style w:type="table" w:customStyle="1" w:styleId="TableGrid1">
    <w:name w:val="Table Grid1"/>
    <w:basedOn w:val="TableNormal"/>
    <w:next w:val="TableGrid"/>
    <w:uiPriority w:val="59"/>
    <w:rsid w:val="00245DBD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384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332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138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418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0304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4474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686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704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681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615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967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154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201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645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325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056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cla.csulb.edu/atlas/advising/degree-info/checklists" TargetMode="Externa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3D6515C96A0D5408E8971633C562C65" ma:contentTypeVersion="13" ma:contentTypeDescription="Create a new document." ma:contentTypeScope="" ma:versionID="49efa8b141d3f1401167934688a73910">
  <xsd:schema xmlns:xsd="http://www.w3.org/2001/XMLSchema" xmlns:xs="http://www.w3.org/2001/XMLSchema" xmlns:p="http://schemas.microsoft.com/office/2006/metadata/properties" xmlns:ns2="d4df0fc5-e7c4-4432-ad17-4ee1495bc0f8" xmlns:ns3="d556e049-e0e0-48f6-9a7d-3196b0aadc31" targetNamespace="http://schemas.microsoft.com/office/2006/metadata/properties" ma:root="true" ma:fieldsID="8b98ce0c14be0e4386d8a1820a878aaa" ns2:_="" ns3:_="">
    <xsd:import namespace="d4df0fc5-e7c4-4432-ad17-4ee1495bc0f8"/>
    <xsd:import namespace="d556e049-e0e0-48f6-9a7d-3196b0aadc3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4df0fc5-e7c4-4432-ad17-4ee1495bc0f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556e049-e0e0-48f6-9a7d-3196b0aadc31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6D2D786-AAB0-4C1B-AB5C-A7F4A908A162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F8BE5099-0A72-4F3C-BBBB-E141A64BC75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4df0fc5-e7c4-4432-ad17-4ee1495bc0f8"/>
    <ds:schemaRef ds:uri="d556e049-e0e0-48f6-9a7d-3196b0aadc3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4190A28-1136-4015-AF50-C5A39C3C86AB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94691E3-94EF-43A6-87E7-5E0F32A889C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789</Words>
  <Characters>4499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2020-2021 Bachelor of Arts in Communication Studies</vt:lpstr>
    </vt:vector>
  </TitlesOfParts>
  <Manager/>
  <Company>CSULB College of Liberal Arts</Company>
  <LinksUpToDate>false</LinksUpToDate>
  <CharactersWithSpaces>5278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20-2021 Bachelor of Arts in Communication Studies</dc:title>
  <dc:subject/>
  <dc:creator>ATLAS</dc:creator>
  <cp:keywords/>
  <dc:description/>
  <cp:lastModifiedBy>Dawn Kelsey</cp:lastModifiedBy>
  <cp:revision>3</cp:revision>
  <cp:lastPrinted>2018-05-16T16:25:00Z</cp:lastPrinted>
  <dcterms:created xsi:type="dcterms:W3CDTF">2021-05-20T14:08:00Z</dcterms:created>
  <dcterms:modified xsi:type="dcterms:W3CDTF">2021-05-20T14:08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3D6515C96A0D5408E8971633C562C65</vt:lpwstr>
  </property>
</Properties>
</file>